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13"/>
      </w:tblGrid>
      <w:tr w:rsidR="000F1122" w14:paraId="3A06D4B3" w14:textId="77777777" w:rsidTr="00B84F4D">
        <w:tc>
          <w:tcPr>
            <w:tcW w:w="9713" w:type="dxa"/>
            <w:shd w:val="clear" w:color="auto" w:fill="95B3D7" w:themeFill="accent1" w:themeFillTint="99"/>
          </w:tcPr>
          <w:p w14:paraId="44B2F643" w14:textId="77777777" w:rsidR="000F1122" w:rsidRPr="00EE4564" w:rsidRDefault="000F1122" w:rsidP="00B84F4D">
            <w:pPr>
              <w:jc w:val="center"/>
              <w:rPr>
                <w:rFonts w:ascii="Century Gothic" w:hAnsi="Century Gothic"/>
                <w:sz w:val="44"/>
                <w:szCs w:val="44"/>
                <w:lang w:val="en-US"/>
              </w:rPr>
            </w:pPr>
            <w:r w:rsidRPr="00EE4564">
              <w:rPr>
                <w:rFonts w:ascii="Century Gothic" w:hAnsi="Century Gothic"/>
                <w:sz w:val="44"/>
                <w:szCs w:val="44"/>
                <w:lang w:val="en-US"/>
              </w:rPr>
              <w:t>KIDS TAKE CHARGE WORKSHEET</w:t>
            </w:r>
          </w:p>
          <w:p w14:paraId="209E4EEB" w14:textId="77777777" w:rsidR="000F1122" w:rsidRDefault="000F1122" w:rsidP="00B84F4D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75648" behindDoc="0" locked="0" layoutInCell="1" allowOverlap="1" wp14:anchorId="0E491130" wp14:editId="242517C2">
                  <wp:simplePos x="0" y="0"/>
                  <wp:positionH relativeFrom="column">
                    <wp:posOffset>1828165</wp:posOffset>
                  </wp:positionH>
                  <wp:positionV relativeFrom="paragraph">
                    <wp:posOffset>259715</wp:posOffset>
                  </wp:positionV>
                  <wp:extent cx="2428875" cy="1365885"/>
                  <wp:effectExtent l="19050" t="19050" r="28575" b="24765"/>
                  <wp:wrapNone/>
                  <wp:docPr id="50" name="Εικόνα 50" descr="Αποτέλεσμα εικόνας για ted talk KIDS TAKE CHAR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Αποτέλεσμα εικόνας για ted talk KIDS TAKE CHAR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8875" cy="136588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2">
                                <a:lumMod val="7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4465A65" w14:textId="77777777" w:rsidR="000F1122" w:rsidRDefault="000F1122" w:rsidP="00B84F4D">
            <w:pPr>
              <w:rPr>
                <w:lang w:val="en-US"/>
              </w:rPr>
            </w:pPr>
          </w:p>
          <w:p w14:paraId="4A06CA67" w14:textId="77777777" w:rsidR="000F1122" w:rsidRDefault="000F1122" w:rsidP="00B84F4D">
            <w:pPr>
              <w:rPr>
                <w:lang w:val="en-US"/>
              </w:rPr>
            </w:pPr>
          </w:p>
          <w:p w14:paraId="018FB90C" w14:textId="77777777" w:rsidR="000F1122" w:rsidRDefault="000F1122" w:rsidP="00B84F4D">
            <w:pPr>
              <w:rPr>
                <w:lang w:val="en-US"/>
              </w:rPr>
            </w:pPr>
          </w:p>
          <w:p w14:paraId="01BABCDB" w14:textId="77777777" w:rsidR="000F1122" w:rsidRDefault="000F1122" w:rsidP="00B84F4D">
            <w:pPr>
              <w:rPr>
                <w:lang w:val="en-US"/>
              </w:rPr>
            </w:pPr>
          </w:p>
          <w:p w14:paraId="73EBD993" w14:textId="77777777" w:rsidR="000F1122" w:rsidRDefault="000F1122" w:rsidP="00B84F4D">
            <w:pPr>
              <w:rPr>
                <w:lang w:val="en-US"/>
              </w:rPr>
            </w:pPr>
          </w:p>
        </w:tc>
      </w:tr>
      <w:tr w:rsidR="000F1122" w:rsidRPr="005A4952" w14:paraId="5E13478F" w14:textId="77777777" w:rsidTr="00B84F4D">
        <w:tc>
          <w:tcPr>
            <w:tcW w:w="9713" w:type="dxa"/>
          </w:tcPr>
          <w:p w14:paraId="331A9EBC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 w:rsidRPr="00EE4564">
              <w:rPr>
                <w:rFonts w:ascii="Century Gothic" w:hAnsi="Century Gothic"/>
                <w:b/>
                <w:lang w:val="en-US"/>
              </w:rPr>
              <w:t xml:space="preserve">TASK: </w:t>
            </w:r>
            <w:r w:rsidRPr="00EE4564">
              <w:rPr>
                <w:rFonts w:ascii="Century Gothic" w:hAnsi="Century Gothic"/>
                <w:lang w:val="en-US"/>
              </w:rPr>
              <w:t>Watch the video and choose the best answer</w:t>
            </w:r>
          </w:p>
          <w:p w14:paraId="1F48659F" w14:textId="77777777" w:rsidR="000F1122" w:rsidRPr="00EE4564" w:rsidRDefault="000F1122" w:rsidP="00B84F4D">
            <w:pPr>
              <w:rPr>
                <w:rFonts w:ascii="Century Gothic" w:hAnsi="Century Gothic"/>
                <w:b/>
                <w:lang w:val="en-US"/>
              </w:rPr>
            </w:pPr>
          </w:p>
          <w:p w14:paraId="376F37A4" w14:textId="77777777" w:rsidR="000F1122" w:rsidRPr="00EE4564" w:rsidRDefault="000F1122" w:rsidP="00B84F4D">
            <w:pPr>
              <w:rPr>
                <w:rFonts w:ascii="Century Gothic" w:hAnsi="Century Gothic"/>
                <w:b/>
                <w:lang w:val="en-US"/>
              </w:rPr>
            </w:pPr>
            <w:r w:rsidRPr="00EE4564">
              <w:rPr>
                <w:rFonts w:ascii="Century Gothic" w:hAnsi="Century Gothic"/>
                <w:b/>
                <w:lang w:val="en-US"/>
              </w:rPr>
              <w:t>1. According to Kiran what else is contagious?</w:t>
            </w:r>
          </w:p>
          <w:p w14:paraId="40B64EDE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 w:rsidRPr="00EE4564">
              <w:rPr>
                <w:rFonts w:ascii="Century Gothic" w:hAnsi="Century Gothic"/>
                <w:lang w:val="en-US"/>
              </w:rPr>
              <w:t xml:space="preserve">a. </w:t>
            </w:r>
            <w:r>
              <w:rPr>
                <w:rFonts w:ascii="Century Gothic" w:hAnsi="Century Gothic"/>
                <w:lang w:val="en-US"/>
              </w:rPr>
              <w:t>D</w:t>
            </w:r>
            <w:r w:rsidRPr="00EE4564">
              <w:rPr>
                <w:rFonts w:ascii="Century Gothic" w:hAnsi="Century Gothic"/>
                <w:lang w:val="en-US"/>
              </w:rPr>
              <w:t xml:space="preserve">ream  b. </w:t>
            </w:r>
            <w:r>
              <w:rPr>
                <w:rFonts w:ascii="Century Gothic" w:hAnsi="Century Gothic"/>
                <w:lang w:val="en-US"/>
              </w:rPr>
              <w:t>L</w:t>
            </w:r>
            <w:r w:rsidRPr="00EE4564">
              <w:rPr>
                <w:rFonts w:ascii="Century Gothic" w:hAnsi="Century Gothic"/>
                <w:lang w:val="en-US"/>
              </w:rPr>
              <w:t xml:space="preserve">aughter  c. </w:t>
            </w:r>
            <w:r>
              <w:rPr>
                <w:rFonts w:ascii="Century Gothic" w:hAnsi="Century Gothic"/>
                <w:lang w:val="en-US"/>
              </w:rPr>
              <w:t>W</w:t>
            </w:r>
            <w:r w:rsidRPr="00EE4564">
              <w:rPr>
                <w:rFonts w:ascii="Century Gothic" w:hAnsi="Century Gothic"/>
                <w:lang w:val="en-US"/>
              </w:rPr>
              <w:t>ork</w:t>
            </w:r>
          </w:p>
          <w:p w14:paraId="2CFC6EA5" w14:textId="77777777" w:rsidR="000F1122" w:rsidRPr="00EE4564" w:rsidRDefault="000F1122" w:rsidP="00B84F4D">
            <w:pPr>
              <w:rPr>
                <w:rFonts w:ascii="Century Gothic" w:hAnsi="Century Gothic"/>
                <w:b/>
                <w:lang w:val="en-US"/>
              </w:rPr>
            </w:pPr>
            <w:r w:rsidRPr="00EE4564">
              <w:rPr>
                <w:rFonts w:ascii="Century Gothic" w:hAnsi="Century Gothic"/>
                <w:b/>
                <w:lang w:val="en-US"/>
              </w:rPr>
              <w:t>2. What is the name of the bug Kiran talked about?</w:t>
            </w:r>
          </w:p>
          <w:p w14:paraId="6B2D7B2B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 w:rsidRPr="00EE4564">
              <w:rPr>
                <w:rFonts w:ascii="Century Gothic" w:hAnsi="Century Gothic"/>
                <w:lang w:val="en-US"/>
              </w:rPr>
              <w:t>a. I can   b. I win   c. I will</w:t>
            </w:r>
          </w:p>
          <w:p w14:paraId="4ADB088C" w14:textId="77777777" w:rsidR="000F1122" w:rsidRPr="00EE4564" w:rsidRDefault="000F1122" w:rsidP="00B84F4D">
            <w:pPr>
              <w:rPr>
                <w:rFonts w:ascii="Century Gothic" w:hAnsi="Century Gothic"/>
                <w:b/>
                <w:lang w:val="en-US"/>
              </w:rPr>
            </w:pPr>
            <w:r w:rsidRPr="00EE4564">
              <w:rPr>
                <w:rFonts w:ascii="Century Gothic" w:hAnsi="Century Gothic"/>
                <w:b/>
                <w:lang w:val="en-US"/>
              </w:rPr>
              <w:t>3. What did Kiran study at college?</w:t>
            </w:r>
          </w:p>
          <w:p w14:paraId="4FE3BA4D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>
              <w:rPr>
                <w:rFonts w:ascii="Century Gothic" w:hAnsi="Century Gothic"/>
                <w:lang w:val="en-US"/>
              </w:rPr>
              <w:t>a</w:t>
            </w:r>
            <w:r w:rsidRPr="00EE4564">
              <w:rPr>
                <w:rFonts w:ascii="Century Gothic" w:hAnsi="Century Gothic"/>
                <w:lang w:val="en-US"/>
              </w:rPr>
              <w:t xml:space="preserve">. </w:t>
            </w:r>
            <w:proofErr w:type="gramStart"/>
            <w:r w:rsidRPr="00EE4564">
              <w:rPr>
                <w:rFonts w:ascii="Century Gothic" w:hAnsi="Century Gothic"/>
                <w:lang w:val="en-US"/>
              </w:rPr>
              <w:t>engineering</w:t>
            </w:r>
            <w:r>
              <w:rPr>
                <w:rFonts w:ascii="Century Gothic" w:hAnsi="Century Gothic"/>
                <w:lang w:val="en-US"/>
              </w:rPr>
              <w:t xml:space="preserve">  b</w:t>
            </w:r>
            <w:r w:rsidRPr="00EE4564">
              <w:rPr>
                <w:rFonts w:ascii="Century Gothic" w:hAnsi="Century Gothic"/>
                <w:lang w:val="en-US"/>
              </w:rPr>
              <w:t>.</w:t>
            </w:r>
            <w:proofErr w:type="gramEnd"/>
            <w:r w:rsidRPr="00EE4564">
              <w:rPr>
                <w:rFonts w:ascii="Century Gothic" w:hAnsi="Century Gothic"/>
                <w:lang w:val="en-US"/>
              </w:rPr>
              <w:t xml:space="preserve"> design  </w:t>
            </w:r>
            <w:r>
              <w:rPr>
                <w:rFonts w:ascii="Century Gothic" w:hAnsi="Century Gothic"/>
                <w:lang w:val="en-US"/>
              </w:rPr>
              <w:t>c</w:t>
            </w:r>
            <w:r w:rsidRPr="00EE4564">
              <w:rPr>
                <w:rFonts w:ascii="Century Gothic" w:hAnsi="Century Gothic"/>
                <w:lang w:val="en-US"/>
              </w:rPr>
              <w:t>. We don’t know</w:t>
            </w:r>
          </w:p>
          <w:p w14:paraId="6E6EF4D6" w14:textId="77777777" w:rsidR="000F1122" w:rsidRPr="00EE4564" w:rsidRDefault="000F1122" w:rsidP="00B84F4D">
            <w:pPr>
              <w:rPr>
                <w:rFonts w:ascii="Century Gothic" w:hAnsi="Century Gothic"/>
                <w:b/>
                <w:lang w:val="en-US"/>
              </w:rPr>
            </w:pPr>
            <w:r w:rsidRPr="00EE4564">
              <w:rPr>
                <w:rFonts w:ascii="Century Gothic" w:hAnsi="Century Gothic"/>
                <w:b/>
                <w:lang w:val="en-US"/>
              </w:rPr>
              <w:t>4. How did children learn about Children’s Rights?</w:t>
            </w:r>
          </w:p>
          <w:p w14:paraId="31B39FEB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>
              <w:rPr>
                <w:rFonts w:ascii="Century Gothic" w:hAnsi="Century Gothic"/>
                <w:lang w:val="en-US"/>
              </w:rPr>
              <w:t>a</w:t>
            </w:r>
            <w:r w:rsidRPr="00EE4564">
              <w:rPr>
                <w:rFonts w:ascii="Century Gothic" w:hAnsi="Century Gothic"/>
                <w:lang w:val="en-US"/>
              </w:rPr>
              <w:t>. They worked for eight hours</w:t>
            </w:r>
            <w:r>
              <w:rPr>
                <w:rFonts w:ascii="Century Gothic" w:hAnsi="Century Gothic"/>
                <w:lang w:val="en-US"/>
              </w:rPr>
              <w:t xml:space="preserve">   b</w:t>
            </w:r>
            <w:r w:rsidRPr="00EE4564">
              <w:rPr>
                <w:rFonts w:ascii="Century Gothic" w:hAnsi="Century Gothic"/>
                <w:lang w:val="en-US"/>
              </w:rPr>
              <w:t xml:space="preserve">. They were told a </w:t>
            </w:r>
            <w:proofErr w:type="gramStart"/>
            <w:r w:rsidRPr="00EE4564">
              <w:rPr>
                <w:rFonts w:ascii="Century Gothic" w:hAnsi="Century Gothic"/>
                <w:lang w:val="en-US"/>
              </w:rPr>
              <w:t>story</w:t>
            </w:r>
            <w:r>
              <w:rPr>
                <w:rFonts w:ascii="Century Gothic" w:hAnsi="Century Gothic"/>
                <w:lang w:val="en-US"/>
              </w:rPr>
              <w:t xml:space="preserve">  c</w:t>
            </w:r>
            <w:r w:rsidRPr="00EE4564">
              <w:rPr>
                <w:rFonts w:ascii="Century Gothic" w:hAnsi="Century Gothic"/>
                <w:lang w:val="en-US"/>
              </w:rPr>
              <w:t>.</w:t>
            </w:r>
            <w:proofErr w:type="gramEnd"/>
            <w:r w:rsidRPr="00EE4564">
              <w:rPr>
                <w:rFonts w:ascii="Century Gothic" w:hAnsi="Century Gothic"/>
                <w:lang w:val="en-US"/>
              </w:rPr>
              <w:t xml:space="preserve"> They watched a film</w:t>
            </w:r>
          </w:p>
          <w:p w14:paraId="530ABCAF" w14:textId="77777777" w:rsidR="000F1122" w:rsidRPr="00EE4564" w:rsidRDefault="000F1122" w:rsidP="00B84F4D">
            <w:pPr>
              <w:rPr>
                <w:rFonts w:ascii="Century Gothic" w:hAnsi="Century Gothic"/>
                <w:b/>
                <w:lang w:val="en-US"/>
              </w:rPr>
            </w:pPr>
            <w:r w:rsidRPr="00EE4564">
              <w:rPr>
                <w:rFonts w:ascii="Century Gothic" w:hAnsi="Century Gothic"/>
                <w:b/>
                <w:lang w:val="en-US"/>
              </w:rPr>
              <w:t>5. According to Kiran, children moved from…</w:t>
            </w:r>
          </w:p>
          <w:p w14:paraId="5DF555E5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>
              <w:rPr>
                <w:rFonts w:ascii="Century Gothic" w:hAnsi="Century Gothic"/>
                <w:lang w:val="en-US"/>
              </w:rPr>
              <w:t>a</w:t>
            </w:r>
            <w:r w:rsidRPr="00EE4564">
              <w:rPr>
                <w:rFonts w:ascii="Century Gothic" w:hAnsi="Century Gothic"/>
                <w:lang w:val="en-US"/>
              </w:rPr>
              <w:t>. “my teacher told me” to “I am doing it”.</w:t>
            </w:r>
          </w:p>
          <w:p w14:paraId="27ED279B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 w:rsidRPr="00EE4564">
              <w:rPr>
                <w:rFonts w:ascii="Century Gothic" w:hAnsi="Century Gothic"/>
                <w:lang w:val="en-US"/>
              </w:rPr>
              <w:t xml:space="preserve">b. “my teacher told me” </w:t>
            </w:r>
            <w:r>
              <w:rPr>
                <w:rFonts w:ascii="Century Gothic" w:hAnsi="Century Gothic"/>
                <w:lang w:val="en-US"/>
              </w:rPr>
              <w:t>to</w:t>
            </w:r>
            <w:r w:rsidRPr="00EE4564">
              <w:rPr>
                <w:rFonts w:ascii="Century Gothic" w:hAnsi="Century Gothic"/>
                <w:lang w:val="en-US"/>
              </w:rPr>
              <w:t xml:space="preserve"> “I have to do it”.</w:t>
            </w:r>
          </w:p>
          <w:p w14:paraId="501530FC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 w:rsidRPr="00EE4564">
              <w:rPr>
                <w:rFonts w:ascii="Century Gothic" w:hAnsi="Century Gothic"/>
                <w:lang w:val="en-US"/>
              </w:rPr>
              <w:t>c. “my teacher told me”</w:t>
            </w:r>
            <w:r>
              <w:rPr>
                <w:rFonts w:ascii="Century Gothic" w:hAnsi="Century Gothic"/>
                <w:lang w:val="en-US"/>
              </w:rPr>
              <w:t xml:space="preserve"> to</w:t>
            </w:r>
            <w:r w:rsidRPr="00EE4564">
              <w:rPr>
                <w:rFonts w:ascii="Century Gothic" w:hAnsi="Century Gothic"/>
                <w:lang w:val="en-US"/>
              </w:rPr>
              <w:t xml:space="preserve"> “she is doing it”.</w:t>
            </w:r>
          </w:p>
          <w:p w14:paraId="58051EEB" w14:textId="77777777" w:rsidR="000F1122" w:rsidRPr="00EE4564" w:rsidRDefault="000F1122" w:rsidP="00B84F4D">
            <w:pPr>
              <w:rPr>
                <w:rFonts w:ascii="Century Gothic" w:hAnsi="Century Gothic"/>
                <w:b/>
                <w:lang w:val="en-US"/>
              </w:rPr>
            </w:pPr>
            <w:r w:rsidRPr="00EE4564">
              <w:rPr>
                <w:rFonts w:ascii="Century Gothic" w:hAnsi="Century Gothic"/>
                <w:b/>
                <w:lang w:val="en-US"/>
              </w:rPr>
              <w:t>6. According to Kiran, parents want to know that their child…</w:t>
            </w:r>
          </w:p>
          <w:p w14:paraId="57800260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 w:rsidRPr="00EE4564">
              <w:rPr>
                <w:rFonts w:ascii="Century Gothic" w:hAnsi="Century Gothic"/>
                <w:lang w:val="en-US"/>
              </w:rPr>
              <w:t>a. is having fun at school.</w:t>
            </w:r>
          </w:p>
          <w:p w14:paraId="64E7F104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 w:rsidRPr="00EE4564">
              <w:rPr>
                <w:rFonts w:ascii="Century Gothic" w:hAnsi="Century Gothic"/>
                <w:lang w:val="en-US"/>
              </w:rPr>
              <w:t>b. is having grades.</w:t>
            </w:r>
          </w:p>
          <w:p w14:paraId="311625FB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 w:rsidRPr="00EE4564">
              <w:rPr>
                <w:rFonts w:ascii="Century Gothic" w:hAnsi="Century Gothic"/>
                <w:lang w:val="en-US"/>
              </w:rPr>
              <w:t>c</w:t>
            </w:r>
            <w:r w:rsidRPr="004A508E">
              <w:rPr>
                <w:rFonts w:ascii="Century Gothic" w:hAnsi="Century Gothic"/>
                <w:lang w:val="en-US"/>
              </w:rPr>
              <w:t xml:space="preserve">. </w:t>
            </w:r>
            <w:r w:rsidRPr="00EE4564">
              <w:rPr>
                <w:rFonts w:ascii="Century Gothic" w:hAnsi="Century Gothic"/>
                <w:lang w:val="en-US"/>
              </w:rPr>
              <w:t>is</w:t>
            </w:r>
            <w:r w:rsidRPr="004A508E">
              <w:rPr>
                <w:rFonts w:ascii="Century Gothic" w:hAnsi="Century Gothic"/>
                <w:lang w:val="en-US"/>
              </w:rPr>
              <w:t xml:space="preserve"> </w:t>
            </w:r>
            <w:r w:rsidRPr="00EE4564">
              <w:rPr>
                <w:rFonts w:ascii="Century Gothic" w:hAnsi="Century Gothic"/>
                <w:lang w:val="en-US"/>
              </w:rPr>
              <w:t>doing</w:t>
            </w:r>
            <w:r w:rsidRPr="004A508E">
              <w:rPr>
                <w:rFonts w:ascii="Century Gothic" w:hAnsi="Century Gothic"/>
                <w:lang w:val="en-US"/>
              </w:rPr>
              <w:t xml:space="preserve"> </w:t>
            </w:r>
            <w:r w:rsidRPr="00EE4564">
              <w:rPr>
                <w:rFonts w:ascii="Century Gothic" w:hAnsi="Century Gothic"/>
                <w:lang w:val="en-US"/>
              </w:rPr>
              <w:t>great</w:t>
            </w:r>
            <w:r w:rsidRPr="004A508E">
              <w:rPr>
                <w:rFonts w:ascii="Century Gothic" w:hAnsi="Century Gothic"/>
                <w:lang w:val="en-US"/>
              </w:rPr>
              <w:t xml:space="preserve"> </w:t>
            </w:r>
            <w:r w:rsidRPr="00EE4564">
              <w:rPr>
                <w:rFonts w:ascii="Century Gothic" w:hAnsi="Century Gothic"/>
                <w:lang w:val="en-US"/>
              </w:rPr>
              <w:t>in</w:t>
            </w:r>
            <w:r w:rsidRPr="004A508E">
              <w:rPr>
                <w:rFonts w:ascii="Century Gothic" w:hAnsi="Century Gothic"/>
                <w:lang w:val="en-US"/>
              </w:rPr>
              <w:t xml:space="preserve"> </w:t>
            </w:r>
            <w:proofErr w:type="spellStart"/>
            <w:r w:rsidRPr="00EE4564">
              <w:rPr>
                <w:rFonts w:ascii="Century Gothic" w:hAnsi="Century Gothic"/>
                <w:lang w:val="en-US"/>
              </w:rPr>
              <w:t>Maths</w:t>
            </w:r>
            <w:proofErr w:type="spellEnd"/>
            <w:r w:rsidRPr="004A508E">
              <w:rPr>
                <w:rFonts w:ascii="Century Gothic" w:hAnsi="Century Gothic"/>
                <w:lang w:val="en-US"/>
              </w:rPr>
              <w:t xml:space="preserve">. </w:t>
            </w:r>
          </w:p>
          <w:p w14:paraId="39BBEDDE" w14:textId="77777777" w:rsidR="000F1122" w:rsidRPr="00EE4564" w:rsidRDefault="000F1122" w:rsidP="00B84F4D">
            <w:pPr>
              <w:rPr>
                <w:rFonts w:ascii="Century Gothic" w:hAnsi="Century Gothic"/>
                <w:b/>
                <w:lang w:val="en-US"/>
              </w:rPr>
            </w:pPr>
            <w:r w:rsidRPr="00EE4564">
              <w:rPr>
                <w:rFonts w:ascii="Century Gothic" w:hAnsi="Century Gothic"/>
                <w:b/>
                <w:lang w:val="en-US"/>
              </w:rPr>
              <w:t>7. What does the city do every other month for children?</w:t>
            </w:r>
          </w:p>
          <w:p w14:paraId="79A135C3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 w:rsidRPr="00EE4564">
              <w:rPr>
                <w:rFonts w:ascii="Century Gothic" w:hAnsi="Century Gothic"/>
                <w:lang w:val="en-US"/>
              </w:rPr>
              <w:t>a. They give them toys.</w:t>
            </w:r>
          </w:p>
          <w:p w14:paraId="38986B0F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 w:rsidRPr="00EE4564">
              <w:rPr>
                <w:rFonts w:ascii="Century Gothic" w:hAnsi="Century Gothic"/>
                <w:lang w:val="en-US"/>
              </w:rPr>
              <w:t>b. They offer them space to play.</w:t>
            </w:r>
          </w:p>
          <w:p w14:paraId="4A4FE39C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 w:rsidRPr="00EE4564">
              <w:rPr>
                <w:rFonts w:ascii="Century Gothic" w:hAnsi="Century Gothic"/>
                <w:lang w:val="en-US"/>
              </w:rPr>
              <w:lastRenderedPageBreak/>
              <w:t>c. They close schools for one day.</w:t>
            </w:r>
          </w:p>
          <w:p w14:paraId="75DBA43F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 w:rsidRPr="00EE4564">
              <w:rPr>
                <w:rFonts w:ascii="Century Gothic" w:hAnsi="Century Gothic"/>
                <w:b/>
                <w:lang w:val="en-US"/>
              </w:rPr>
              <w:t>8. The project at Riverside proved to be</w:t>
            </w:r>
            <w:r>
              <w:rPr>
                <w:rFonts w:ascii="Century Gothic" w:hAnsi="Century Gothic"/>
                <w:b/>
                <w:lang w:val="en-US"/>
              </w:rPr>
              <w:t xml:space="preserve"> …</w:t>
            </w:r>
          </w:p>
          <w:p w14:paraId="0638F728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 w:rsidRPr="00EE4564">
              <w:rPr>
                <w:rFonts w:ascii="Century Gothic" w:hAnsi="Century Gothic"/>
                <w:lang w:val="en-US"/>
              </w:rPr>
              <w:t>a</w:t>
            </w:r>
            <w:r w:rsidRPr="004A508E">
              <w:rPr>
                <w:rFonts w:ascii="Century Gothic" w:hAnsi="Century Gothic"/>
                <w:lang w:val="en-US"/>
              </w:rPr>
              <w:t xml:space="preserve">. </w:t>
            </w:r>
            <w:r w:rsidRPr="00EE4564">
              <w:rPr>
                <w:rFonts w:ascii="Century Gothic" w:hAnsi="Century Gothic"/>
                <w:lang w:val="en-US"/>
              </w:rPr>
              <w:t>successful</w:t>
            </w:r>
            <w:r w:rsidRPr="004A508E">
              <w:rPr>
                <w:rFonts w:ascii="Century Gothic" w:hAnsi="Century Gothic"/>
                <w:lang w:val="en-US"/>
              </w:rPr>
              <w:t xml:space="preserve">.  </w:t>
            </w:r>
            <w:r w:rsidRPr="00EE4564">
              <w:rPr>
                <w:rFonts w:ascii="Century Gothic" w:hAnsi="Century Gothic"/>
                <w:lang w:val="en-US"/>
              </w:rPr>
              <w:t>b. easy to do.  c. useful.</w:t>
            </w:r>
          </w:p>
          <w:p w14:paraId="526E6D28" w14:textId="77777777" w:rsidR="000F1122" w:rsidRPr="00EE4564" w:rsidRDefault="000F1122" w:rsidP="00B84F4D">
            <w:pPr>
              <w:rPr>
                <w:rFonts w:ascii="Century Gothic" w:hAnsi="Century Gothic"/>
                <w:b/>
                <w:lang w:val="en-US"/>
              </w:rPr>
            </w:pPr>
            <w:r w:rsidRPr="00EE4564">
              <w:rPr>
                <w:rFonts w:ascii="Century Gothic" w:hAnsi="Century Gothic"/>
                <w:b/>
                <w:lang w:val="en-US"/>
              </w:rPr>
              <w:t>9. What did the children give to the city as a gift?</w:t>
            </w:r>
          </w:p>
          <w:p w14:paraId="715E7723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 w:rsidRPr="00EE4564">
              <w:rPr>
                <w:rFonts w:ascii="Century Gothic" w:hAnsi="Century Gothic"/>
                <w:lang w:val="en-US"/>
              </w:rPr>
              <w:t xml:space="preserve">a. </w:t>
            </w:r>
            <w:r>
              <w:rPr>
                <w:rFonts w:ascii="Century Gothic" w:hAnsi="Century Gothic"/>
                <w:lang w:val="en-US"/>
              </w:rPr>
              <w:t>F</w:t>
            </w:r>
            <w:r w:rsidRPr="00EE4564">
              <w:rPr>
                <w:rFonts w:ascii="Century Gothic" w:hAnsi="Century Gothic"/>
                <w:lang w:val="en-US"/>
              </w:rPr>
              <w:t xml:space="preserve">lowers  </w:t>
            </w:r>
            <w:r w:rsidRPr="00E62C32">
              <w:rPr>
                <w:rFonts w:ascii="Century Gothic" w:hAnsi="Century Gothic"/>
                <w:lang w:val="en-US"/>
              </w:rPr>
              <w:t xml:space="preserve"> </w:t>
            </w:r>
            <w:r w:rsidRPr="00EE4564">
              <w:rPr>
                <w:rFonts w:ascii="Century Gothic" w:hAnsi="Century Gothic"/>
                <w:lang w:val="en-US"/>
              </w:rPr>
              <w:t xml:space="preserve">b. A flowery zebra crossing  c. </w:t>
            </w:r>
            <w:r>
              <w:rPr>
                <w:rFonts w:ascii="Century Gothic" w:hAnsi="Century Gothic"/>
                <w:lang w:val="en-US"/>
              </w:rPr>
              <w:t>L</w:t>
            </w:r>
            <w:r w:rsidRPr="00EE4564">
              <w:rPr>
                <w:rFonts w:ascii="Century Gothic" w:hAnsi="Century Gothic"/>
                <w:lang w:val="en-US"/>
              </w:rPr>
              <w:t>ove and smiles</w:t>
            </w:r>
          </w:p>
          <w:p w14:paraId="500D713A" w14:textId="77777777" w:rsidR="000F1122" w:rsidRPr="002D7B15" w:rsidRDefault="000F1122" w:rsidP="00B84F4D">
            <w:pPr>
              <w:rPr>
                <w:rFonts w:ascii="Century Gothic" w:hAnsi="Century Gothic"/>
                <w:b/>
                <w:lang w:val="en-US"/>
              </w:rPr>
            </w:pPr>
            <w:r w:rsidRPr="002D7B15">
              <w:rPr>
                <w:rFonts w:ascii="Century Gothic" w:hAnsi="Century Gothic"/>
                <w:b/>
                <w:lang w:val="en-US"/>
              </w:rPr>
              <w:t>10. How did kids from Riverside spread the bug?</w:t>
            </w:r>
          </w:p>
          <w:p w14:paraId="2EBD8D1F" w14:textId="77777777" w:rsidR="000F1122" w:rsidRPr="00EE4564" w:rsidRDefault="000F1122" w:rsidP="00B84F4D">
            <w:pPr>
              <w:rPr>
                <w:rFonts w:ascii="Century Gothic" w:hAnsi="Century Gothic"/>
                <w:lang w:val="en-US"/>
              </w:rPr>
            </w:pPr>
            <w:r w:rsidRPr="00EE4564">
              <w:rPr>
                <w:rFonts w:ascii="Century Gothic" w:hAnsi="Century Gothic"/>
                <w:lang w:val="en-US"/>
              </w:rPr>
              <w:t>a. they sent out a message  b. they sent out a toolkit  c. they sent out 100.000 emails</w:t>
            </w:r>
          </w:p>
          <w:p w14:paraId="38DBA9F1" w14:textId="77777777" w:rsidR="000F1122" w:rsidRPr="00EC4EAC" w:rsidRDefault="000F1122" w:rsidP="00B84F4D">
            <w:pPr>
              <w:rPr>
                <w:b/>
                <w:lang w:val="en-US"/>
              </w:rPr>
            </w:pPr>
          </w:p>
        </w:tc>
      </w:tr>
    </w:tbl>
    <w:p w14:paraId="24AD1DF4" w14:textId="77777777" w:rsidR="000F1122" w:rsidRPr="00EC4EAC" w:rsidRDefault="000F1122" w:rsidP="000F1122">
      <w:pPr>
        <w:rPr>
          <w:lang w:val="en-US"/>
        </w:rPr>
      </w:pPr>
      <w:bookmarkStart w:id="0" w:name="_GoBack"/>
      <w:bookmarkEnd w:id="0"/>
    </w:p>
    <w:sectPr w:rsidR="000F1122" w:rsidRPr="00EC4EAC" w:rsidSect="00843D72">
      <w:headerReference w:type="first" r:id="rId9"/>
      <w:footerReference w:type="first" r:id="rId10"/>
      <w:pgSz w:w="11906" w:h="16838" w:code="9"/>
      <w:pgMar w:top="1387" w:right="1133" w:bottom="993" w:left="1276" w:header="22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FA768B" w14:textId="77777777" w:rsidR="009F0DAE" w:rsidRDefault="009F0DAE" w:rsidP="00B25FF9">
      <w:r>
        <w:separator/>
      </w:r>
    </w:p>
  </w:endnote>
  <w:endnote w:type="continuationSeparator" w:id="0">
    <w:p w14:paraId="16CC9500" w14:textId="77777777" w:rsidR="009F0DAE" w:rsidRDefault="009F0DAE" w:rsidP="00B25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Roboto Condensed">
    <w:altName w:val="Calibri"/>
    <w:panose1 w:val="02000000000000000000"/>
    <w:charset w:val="A1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Libel Suit Rg">
    <w:altName w:val="Calibri"/>
    <w:charset w:val="A1"/>
    <w:family w:val="swiss"/>
    <w:pitch w:val="variable"/>
    <w:sig w:usb0="00000001" w:usb1="4000201B" w:usb2="00000000" w:usb3="00000000" w:csb0="0000019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Fira Sans Compressed Book">
    <w:panose1 w:val="00000000000000000000"/>
    <w:charset w:val="00"/>
    <w:family w:val="swiss"/>
    <w:notTrueType/>
    <w:pitch w:val="variable"/>
    <w:sig w:usb0="600002FF" w:usb1="00000001" w:usb2="00000000" w:usb3="00000000" w:csb0="0000019F" w:csb1="00000000"/>
  </w:font>
  <w:font w:name="Franklin Gothic Book">
    <w:panose1 w:val="020B0503020102020204"/>
    <w:charset w:val="A1"/>
    <w:family w:val="swiss"/>
    <w:pitch w:val="variable"/>
    <w:sig w:usb0="00000287" w:usb1="00000000" w:usb2="00000000" w:usb3="00000000" w:csb0="0000009F" w:csb1="00000000"/>
  </w:font>
  <w:font w:name="Myriad Pro Cond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Droid Sans">
    <w:altName w:val="Times New Roman"/>
    <w:charset w:val="A1"/>
    <w:family w:val="auto"/>
    <w:pitch w:val="variable"/>
  </w:font>
  <w:font w:name="DejaVu Sans">
    <w:altName w:val="Arial"/>
    <w:charset w:val="A1"/>
    <w:family w:val="swiss"/>
    <w:pitch w:val="variable"/>
    <w:sig w:usb0="E7002EFF" w:usb1="D200FDFF" w:usb2="0A246029" w:usb3="00000000" w:csb0="000001FF" w:csb1="00000000"/>
  </w:font>
  <w:font w:name="Open Sans Condensed Light">
    <w:altName w:val="Calibri"/>
    <w:panose1 w:val="020B0306030504020204"/>
    <w:charset w:val="A1"/>
    <w:family w:val="swiss"/>
    <w:pitch w:val="variable"/>
    <w:sig w:usb0="E00002EF" w:usb1="4000205B" w:usb2="00000028" w:usb3="00000000" w:csb0="0000019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685E54" w14:textId="77777777" w:rsidR="00D31E41" w:rsidRPr="00C7616B" w:rsidRDefault="00D31E41" w:rsidP="00C7616B">
    <w:pPr>
      <w:pStyle w:val="Footer"/>
      <w:tabs>
        <w:tab w:val="left" w:pos="3573"/>
      </w:tabs>
      <w:jc w:val="left"/>
      <w:rPr>
        <w:rFonts w:cs="Open Sans Light"/>
        <w:sz w:val="16"/>
        <w:szCs w:val="16"/>
      </w:rPr>
    </w:pPr>
    <w:r>
      <w:rPr>
        <w:rFonts w:cs="Open Sans Light"/>
        <w:sz w:val="16"/>
        <w:szCs w:val="16"/>
      </w:rPr>
      <w:t xml:space="preserve">ΙΤΥΕ – ΔΙΣ </w:t>
    </w:r>
  </w:p>
  <w:p w14:paraId="15F7965C" w14:textId="77777777" w:rsidR="00D31E41" w:rsidRDefault="00D31E41">
    <w:pPr>
      <w:pStyle w:val="Footer"/>
    </w:pPr>
  </w:p>
  <w:p w14:paraId="564FF2BB" w14:textId="77777777" w:rsidR="00D31E41" w:rsidRPr="00694051" w:rsidRDefault="00D31E41" w:rsidP="00694051">
    <w:pPr>
      <w:pStyle w:val="Footer"/>
      <w:ind w:hanging="14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8F95B6" w14:textId="77777777" w:rsidR="009F0DAE" w:rsidRDefault="009F0DAE" w:rsidP="00B25FF9">
      <w:r>
        <w:separator/>
      </w:r>
    </w:p>
  </w:footnote>
  <w:footnote w:type="continuationSeparator" w:id="0">
    <w:p w14:paraId="5C7A908D" w14:textId="77777777" w:rsidR="009F0DAE" w:rsidRDefault="009F0DAE" w:rsidP="00B25F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03966A" w14:textId="77777777" w:rsidR="00D31E41" w:rsidRPr="00B54508" w:rsidRDefault="00D31E41" w:rsidP="00B54508">
    <w:pPr>
      <w:pStyle w:val="Header"/>
      <w:tabs>
        <w:tab w:val="clear" w:pos="4153"/>
        <w:tab w:val="clear" w:pos="8306"/>
      </w:tabs>
      <w:jc w:val="left"/>
    </w:pPr>
    <w:r w:rsidRPr="00B54508">
      <w:rPr>
        <w:noProof/>
        <w:lang w:eastAsia="el-GR"/>
      </w:rPr>
      <w:t xml:space="preserve"> 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D24ADF"/>
    <w:multiLevelType w:val="multilevel"/>
    <w:tmpl w:val="C3AAD5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0272550"/>
    <w:multiLevelType w:val="multilevel"/>
    <w:tmpl w:val="0809001D"/>
    <w:styleLink w:val="Style4"/>
    <w:lvl w:ilvl="0">
      <w:start w:val="1"/>
      <w:numFmt w:val="upperRoman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5A737CE"/>
    <w:multiLevelType w:val="multilevel"/>
    <w:tmpl w:val="EF121AD2"/>
    <w:styleLink w:val="Style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26565AFC"/>
    <w:multiLevelType w:val="multilevel"/>
    <w:tmpl w:val="A4EC9FB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860" w:hanging="576"/>
      </w:pPr>
      <w:rPr>
        <w:rFonts w:hint="default"/>
        <w:color w:val="009999"/>
      </w:rPr>
    </w:lvl>
    <w:lvl w:ilvl="2">
      <w:start w:val="1"/>
      <w:numFmt w:val="decimal"/>
      <w:pStyle w:val="Heading3"/>
      <w:lvlText w:val="%1.%2.%3"/>
      <w:lvlJc w:val="left"/>
      <w:pPr>
        <w:ind w:left="5823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30A84C25"/>
    <w:multiLevelType w:val="multilevel"/>
    <w:tmpl w:val="EF121AD2"/>
    <w:styleLink w:val="Style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543D6010"/>
    <w:multiLevelType w:val="hybridMultilevel"/>
    <w:tmpl w:val="3B00D98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7D6368"/>
    <w:multiLevelType w:val="hybridMultilevel"/>
    <w:tmpl w:val="AAB20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E9153F"/>
    <w:multiLevelType w:val="hybridMultilevel"/>
    <w:tmpl w:val="033C5DF8"/>
    <w:lvl w:ilvl="0" w:tplc="4E740AA4">
      <w:numFmt w:val="bullet"/>
      <w:pStyle w:val="StylebulletsRight0cmAfter0p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  <w:color w:val="000000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7"/>
  </w:num>
  <w:num w:numId="7">
    <w:abstractNumId w:val="5"/>
  </w:num>
  <w:num w:numId="8">
    <w:abstractNumId w:val="6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sTQ1MzA0Nzc1MDNX0lEKTi0uzszPAykwrAUAlT3eiSwAAAA="/>
  </w:docVars>
  <w:rsids>
    <w:rsidRoot w:val="00B01292"/>
    <w:rsid w:val="000003CA"/>
    <w:rsid w:val="00001190"/>
    <w:rsid w:val="00001D31"/>
    <w:rsid w:val="000026CD"/>
    <w:rsid w:val="000046C3"/>
    <w:rsid w:val="000046D3"/>
    <w:rsid w:val="00004EBB"/>
    <w:rsid w:val="00006EB3"/>
    <w:rsid w:val="0000727C"/>
    <w:rsid w:val="000110CE"/>
    <w:rsid w:val="000114F3"/>
    <w:rsid w:val="00011D82"/>
    <w:rsid w:val="00012760"/>
    <w:rsid w:val="0001285E"/>
    <w:rsid w:val="00014B77"/>
    <w:rsid w:val="0001503D"/>
    <w:rsid w:val="00016873"/>
    <w:rsid w:val="00016CE3"/>
    <w:rsid w:val="00017D59"/>
    <w:rsid w:val="0002312A"/>
    <w:rsid w:val="00024F70"/>
    <w:rsid w:val="00025665"/>
    <w:rsid w:val="00025A28"/>
    <w:rsid w:val="000276C1"/>
    <w:rsid w:val="00027B4C"/>
    <w:rsid w:val="00030216"/>
    <w:rsid w:val="000334BD"/>
    <w:rsid w:val="000410D8"/>
    <w:rsid w:val="0004387F"/>
    <w:rsid w:val="00045868"/>
    <w:rsid w:val="000510F8"/>
    <w:rsid w:val="0005301F"/>
    <w:rsid w:val="00053DD5"/>
    <w:rsid w:val="00053F0D"/>
    <w:rsid w:val="00060BC7"/>
    <w:rsid w:val="00061BEC"/>
    <w:rsid w:val="000645E4"/>
    <w:rsid w:val="000657FE"/>
    <w:rsid w:val="00065C2B"/>
    <w:rsid w:val="00066B48"/>
    <w:rsid w:val="00070532"/>
    <w:rsid w:val="00071524"/>
    <w:rsid w:val="00071704"/>
    <w:rsid w:val="00071D90"/>
    <w:rsid w:val="000724B4"/>
    <w:rsid w:val="0007371B"/>
    <w:rsid w:val="00073F07"/>
    <w:rsid w:val="000750E0"/>
    <w:rsid w:val="00076FDD"/>
    <w:rsid w:val="00081DB2"/>
    <w:rsid w:val="00081F68"/>
    <w:rsid w:val="0008258E"/>
    <w:rsid w:val="0008292A"/>
    <w:rsid w:val="0008371D"/>
    <w:rsid w:val="00083A12"/>
    <w:rsid w:val="0008417D"/>
    <w:rsid w:val="00085EC4"/>
    <w:rsid w:val="00086C17"/>
    <w:rsid w:val="00087C28"/>
    <w:rsid w:val="00091BE7"/>
    <w:rsid w:val="00092A80"/>
    <w:rsid w:val="0009516B"/>
    <w:rsid w:val="00096068"/>
    <w:rsid w:val="000960D1"/>
    <w:rsid w:val="00096902"/>
    <w:rsid w:val="00096A54"/>
    <w:rsid w:val="000975B7"/>
    <w:rsid w:val="00097D7F"/>
    <w:rsid w:val="000A0E70"/>
    <w:rsid w:val="000A2209"/>
    <w:rsid w:val="000A316C"/>
    <w:rsid w:val="000A354C"/>
    <w:rsid w:val="000A41CE"/>
    <w:rsid w:val="000A5762"/>
    <w:rsid w:val="000A57B1"/>
    <w:rsid w:val="000A5EDD"/>
    <w:rsid w:val="000A7EF4"/>
    <w:rsid w:val="000B1C54"/>
    <w:rsid w:val="000B2CBA"/>
    <w:rsid w:val="000B3115"/>
    <w:rsid w:val="000B344D"/>
    <w:rsid w:val="000B42FA"/>
    <w:rsid w:val="000B53AE"/>
    <w:rsid w:val="000B6675"/>
    <w:rsid w:val="000B7353"/>
    <w:rsid w:val="000B76FC"/>
    <w:rsid w:val="000C0825"/>
    <w:rsid w:val="000C1594"/>
    <w:rsid w:val="000C160A"/>
    <w:rsid w:val="000C4ADD"/>
    <w:rsid w:val="000C502B"/>
    <w:rsid w:val="000C5831"/>
    <w:rsid w:val="000C6622"/>
    <w:rsid w:val="000C7001"/>
    <w:rsid w:val="000D0879"/>
    <w:rsid w:val="000D0959"/>
    <w:rsid w:val="000D0C53"/>
    <w:rsid w:val="000D1865"/>
    <w:rsid w:val="000D1C6D"/>
    <w:rsid w:val="000D2CD8"/>
    <w:rsid w:val="000D2DF3"/>
    <w:rsid w:val="000D6CD7"/>
    <w:rsid w:val="000D6D96"/>
    <w:rsid w:val="000E111D"/>
    <w:rsid w:val="000E2DB6"/>
    <w:rsid w:val="000E57E1"/>
    <w:rsid w:val="000E6027"/>
    <w:rsid w:val="000E6EB6"/>
    <w:rsid w:val="000F1122"/>
    <w:rsid w:val="000F173E"/>
    <w:rsid w:val="000F2EEA"/>
    <w:rsid w:val="000F3B49"/>
    <w:rsid w:val="000F3CFB"/>
    <w:rsid w:val="000F4CEA"/>
    <w:rsid w:val="000F52D0"/>
    <w:rsid w:val="000F58DF"/>
    <w:rsid w:val="000F6423"/>
    <w:rsid w:val="000F7132"/>
    <w:rsid w:val="000F7CDF"/>
    <w:rsid w:val="001039EF"/>
    <w:rsid w:val="00103F45"/>
    <w:rsid w:val="00104C75"/>
    <w:rsid w:val="0010576D"/>
    <w:rsid w:val="00106017"/>
    <w:rsid w:val="00106847"/>
    <w:rsid w:val="00110DDB"/>
    <w:rsid w:val="00110E6E"/>
    <w:rsid w:val="0011230F"/>
    <w:rsid w:val="0011252F"/>
    <w:rsid w:val="0011341C"/>
    <w:rsid w:val="001135A1"/>
    <w:rsid w:val="00113DC1"/>
    <w:rsid w:val="0011415A"/>
    <w:rsid w:val="0011416D"/>
    <w:rsid w:val="00114346"/>
    <w:rsid w:val="00114B18"/>
    <w:rsid w:val="00115CD5"/>
    <w:rsid w:val="00117B97"/>
    <w:rsid w:val="00120042"/>
    <w:rsid w:val="00120BF3"/>
    <w:rsid w:val="00121674"/>
    <w:rsid w:val="00121B11"/>
    <w:rsid w:val="0012243E"/>
    <w:rsid w:val="00122476"/>
    <w:rsid w:val="00123561"/>
    <w:rsid w:val="001247DE"/>
    <w:rsid w:val="001250CE"/>
    <w:rsid w:val="001253C8"/>
    <w:rsid w:val="00125CBC"/>
    <w:rsid w:val="00126D07"/>
    <w:rsid w:val="0012795E"/>
    <w:rsid w:val="001303D7"/>
    <w:rsid w:val="001337DA"/>
    <w:rsid w:val="0013490D"/>
    <w:rsid w:val="00134DBF"/>
    <w:rsid w:val="001361C1"/>
    <w:rsid w:val="001377C4"/>
    <w:rsid w:val="00137D32"/>
    <w:rsid w:val="00142910"/>
    <w:rsid w:val="001439B4"/>
    <w:rsid w:val="00145D81"/>
    <w:rsid w:val="00147A50"/>
    <w:rsid w:val="00150F6F"/>
    <w:rsid w:val="00151566"/>
    <w:rsid w:val="001517F7"/>
    <w:rsid w:val="001518C2"/>
    <w:rsid w:val="00151DD4"/>
    <w:rsid w:val="00151ECF"/>
    <w:rsid w:val="0015316B"/>
    <w:rsid w:val="00154414"/>
    <w:rsid w:val="001550C4"/>
    <w:rsid w:val="0015635D"/>
    <w:rsid w:val="001567A0"/>
    <w:rsid w:val="00156E30"/>
    <w:rsid w:val="001572FF"/>
    <w:rsid w:val="001576CC"/>
    <w:rsid w:val="0016065F"/>
    <w:rsid w:val="001609D6"/>
    <w:rsid w:val="00165A14"/>
    <w:rsid w:val="0016634E"/>
    <w:rsid w:val="00166DA2"/>
    <w:rsid w:val="00166E3C"/>
    <w:rsid w:val="001702F8"/>
    <w:rsid w:val="001710B7"/>
    <w:rsid w:val="001711C5"/>
    <w:rsid w:val="00174EEC"/>
    <w:rsid w:val="0017572D"/>
    <w:rsid w:val="001769F0"/>
    <w:rsid w:val="00176E0B"/>
    <w:rsid w:val="00180103"/>
    <w:rsid w:val="00181867"/>
    <w:rsid w:val="00181930"/>
    <w:rsid w:val="0018195D"/>
    <w:rsid w:val="00181FC8"/>
    <w:rsid w:val="00182782"/>
    <w:rsid w:val="001836E2"/>
    <w:rsid w:val="001840A0"/>
    <w:rsid w:val="001845C1"/>
    <w:rsid w:val="00185DDE"/>
    <w:rsid w:val="00185F9C"/>
    <w:rsid w:val="001865A9"/>
    <w:rsid w:val="0019079B"/>
    <w:rsid w:val="00192E2E"/>
    <w:rsid w:val="001956B1"/>
    <w:rsid w:val="00195A24"/>
    <w:rsid w:val="00195B77"/>
    <w:rsid w:val="001961A2"/>
    <w:rsid w:val="00196C87"/>
    <w:rsid w:val="00197B2D"/>
    <w:rsid w:val="001A0394"/>
    <w:rsid w:val="001A08B7"/>
    <w:rsid w:val="001A1112"/>
    <w:rsid w:val="001A186B"/>
    <w:rsid w:val="001A21CE"/>
    <w:rsid w:val="001A6D9D"/>
    <w:rsid w:val="001B0214"/>
    <w:rsid w:val="001B0F07"/>
    <w:rsid w:val="001B134B"/>
    <w:rsid w:val="001B3927"/>
    <w:rsid w:val="001B4D52"/>
    <w:rsid w:val="001B5286"/>
    <w:rsid w:val="001B680F"/>
    <w:rsid w:val="001B7412"/>
    <w:rsid w:val="001C2224"/>
    <w:rsid w:val="001C2244"/>
    <w:rsid w:val="001C27D5"/>
    <w:rsid w:val="001C2CA2"/>
    <w:rsid w:val="001C38EC"/>
    <w:rsid w:val="001C3BE2"/>
    <w:rsid w:val="001C484C"/>
    <w:rsid w:val="001C64E6"/>
    <w:rsid w:val="001C6AF7"/>
    <w:rsid w:val="001C70A7"/>
    <w:rsid w:val="001D085C"/>
    <w:rsid w:val="001D0F41"/>
    <w:rsid w:val="001D1D9A"/>
    <w:rsid w:val="001D2476"/>
    <w:rsid w:val="001D34B4"/>
    <w:rsid w:val="001D3977"/>
    <w:rsid w:val="001D44CE"/>
    <w:rsid w:val="001D497C"/>
    <w:rsid w:val="001D79B7"/>
    <w:rsid w:val="001D7A4D"/>
    <w:rsid w:val="001D7FE5"/>
    <w:rsid w:val="001E137F"/>
    <w:rsid w:val="001E1A9A"/>
    <w:rsid w:val="001E3E54"/>
    <w:rsid w:val="001E3EC6"/>
    <w:rsid w:val="001E6CFB"/>
    <w:rsid w:val="001F0388"/>
    <w:rsid w:val="001F056A"/>
    <w:rsid w:val="001F083A"/>
    <w:rsid w:val="001F180C"/>
    <w:rsid w:val="001F1BCE"/>
    <w:rsid w:val="001F357F"/>
    <w:rsid w:val="001F3EAD"/>
    <w:rsid w:val="001F4412"/>
    <w:rsid w:val="001F50A5"/>
    <w:rsid w:val="001F5499"/>
    <w:rsid w:val="001F5F27"/>
    <w:rsid w:val="001F7492"/>
    <w:rsid w:val="001F7F28"/>
    <w:rsid w:val="00200BE5"/>
    <w:rsid w:val="00202656"/>
    <w:rsid w:val="00202791"/>
    <w:rsid w:val="002028B4"/>
    <w:rsid w:val="00203272"/>
    <w:rsid w:val="00203A02"/>
    <w:rsid w:val="00206AC4"/>
    <w:rsid w:val="00206EF0"/>
    <w:rsid w:val="00210BA5"/>
    <w:rsid w:val="00211031"/>
    <w:rsid w:val="00211416"/>
    <w:rsid w:val="002115D3"/>
    <w:rsid w:val="00214524"/>
    <w:rsid w:val="00216588"/>
    <w:rsid w:val="00216E38"/>
    <w:rsid w:val="00217CC2"/>
    <w:rsid w:val="00220CAA"/>
    <w:rsid w:val="00221F61"/>
    <w:rsid w:val="00222106"/>
    <w:rsid w:val="00222527"/>
    <w:rsid w:val="002227E5"/>
    <w:rsid w:val="00222EE3"/>
    <w:rsid w:val="00223571"/>
    <w:rsid w:val="002245AE"/>
    <w:rsid w:val="00227E00"/>
    <w:rsid w:val="00230640"/>
    <w:rsid w:val="002314CA"/>
    <w:rsid w:val="00233935"/>
    <w:rsid w:val="00233E51"/>
    <w:rsid w:val="00235ED1"/>
    <w:rsid w:val="00236278"/>
    <w:rsid w:val="00236441"/>
    <w:rsid w:val="002378ED"/>
    <w:rsid w:val="00237D6E"/>
    <w:rsid w:val="0024161B"/>
    <w:rsid w:val="00241912"/>
    <w:rsid w:val="00243AB6"/>
    <w:rsid w:val="00243DBF"/>
    <w:rsid w:val="00243EBC"/>
    <w:rsid w:val="0024485D"/>
    <w:rsid w:val="00246089"/>
    <w:rsid w:val="00246325"/>
    <w:rsid w:val="002478D7"/>
    <w:rsid w:val="00247DD9"/>
    <w:rsid w:val="00250EF0"/>
    <w:rsid w:val="00251D60"/>
    <w:rsid w:val="00253947"/>
    <w:rsid w:val="00254E59"/>
    <w:rsid w:val="00257BA8"/>
    <w:rsid w:val="00260370"/>
    <w:rsid w:val="00260D0A"/>
    <w:rsid w:val="00261B2A"/>
    <w:rsid w:val="002627E2"/>
    <w:rsid w:val="00262998"/>
    <w:rsid w:val="00263261"/>
    <w:rsid w:val="002634DA"/>
    <w:rsid w:val="002649C9"/>
    <w:rsid w:val="00265C65"/>
    <w:rsid w:val="0026683F"/>
    <w:rsid w:val="0026740E"/>
    <w:rsid w:val="002701B7"/>
    <w:rsid w:val="002703C6"/>
    <w:rsid w:val="00270DA6"/>
    <w:rsid w:val="002715CB"/>
    <w:rsid w:val="0027449F"/>
    <w:rsid w:val="00275C34"/>
    <w:rsid w:val="0027626E"/>
    <w:rsid w:val="0027654E"/>
    <w:rsid w:val="00276F80"/>
    <w:rsid w:val="00277499"/>
    <w:rsid w:val="00280569"/>
    <w:rsid w:val="00280696"/>
    <w:rsid w:val="00280A46"/>
    <w:rsid w:val="00281246"/>
    <w:rsid w:val="00281BC4"/>
    <w:rsid w:val="002827FB"/>
    <w:rsid w:val="00286914"/>
    <w:rsid w:val="00286A1D"/>
    <w:rsid w:val="00286F07"/>
    <w:rsid w:val="00290B47"/>
    <w:rsid w:val="0029176E"/>
    <w:rsid w:val="002934AA"/>
    <w:rsid w:val="00293A32"/>
    <w:rsid w:val="00294874"/>
    <w:rsid w:val="00296686"/>
    <w:rsid w:val="00296729"/>
    <w:rsid w:val="00297DEA"/>
    <w:rsid w:val="002A0C26"/>
    <w:rsid w:val="002A4E4C"/>
    <w:rsid w:val="002A5233"/>
    <w:rsid w:val="002A55C8"/>
    <w:rsid w:val="002B04F9"/>
    <w:rsid w:val="002B14ED"/>
    <w:rsid w:val="002B1B44"/>
    <w:rsid w:val="002B1C2F"/>
    <w:rsid w:val="002B318D"/>
    <w:rsid w:val="002B441D"/>
    <w:rsid w:val="002B505B"/>
    <w:rsid w:val="002B574F"/>
    <w:rsid w:val="002B6442"/>
    <w:rsid w:val="002B7C6D"/>
    <w:rsid w:val="002B7E67"/>
    <w:rsid w:val="002C0186"/>
    <w:rsid w:val="002C1007"/>
    <w:rsid w:val="002C17B6"/>
    <w:rsid w:val="002C25A8"/>
    <w:rsid w:val="002C4CBE"/>
    <w:rsid w:val="002C61FF"/>
    <w:rsid w:val="002C647E"/>
    <w:rsid w:val="002C6554"/>
    <w:rsid w:val="002C76D3"/>
    <w:rsid w:val="002D030D"/>
    <w:rsid w:val="002D03CB"/>
    <w:rsid w:val="002D0E07"/>
    <w:rsid w:val="002D1BB7"/>
    <w:rsid w:val="002D1FB4"/>
    <w:rsid w:val="002D26C8"/>
    <w:rsid w:val="002D39C5"/>
    <w:rsid w:val="002D6807"/>
    <w:rsid w:val="002D7900"/>
    <w:rsid w:val="002D7B15"/>
    <w:rsid w:val="002E01CD"/>
    <w:rsid w:val="002E08D0"/>
    <w:rsid w:val="002E0D1A"/>
    <w:rsid w:val="002E1316"/>
    <w:rsid w:val="002E258E"/>
    <w:rsid w:val="002E2B2B"/>
    <w:rsid w:val="002E49B1"/>
    <w:rsid w:val="002E4EB8"/>
    <w:rsid w:val="002E5405"/>
    <w:rsid w:val="002E5E87"/>
    <w:rsid w:val="002F101E"/>
    <w:rsid w:val="002F6A48"/>
    <w:rsid w:val="002F77CD"/>
    <w:rsid w:val="002F7D7E"/>
    <w:rsid w:val="00302F8E"/>
    <w:rsid w:val="0030370A"/>
    <w:rsid w:val="00304F6F"/>
    <w:rsid w:val="00305737"/>
    <w:rsid w:val="00305ABA"/>
    <w:rsid w:val="0031068E"/>
    <w:rsid w:val="0031073C"/>
    <w:rsid w:val="00310DC7"/>
    <w:rsid w:val="00311F19"/>
    <w:rsid w:val="00312562"/>
    <w:rsid w:val="003126C4"/>
    <w:rsid w:val="00313098"/>
    <w:rsid w:val="00313380"/>
    <w:rsid w:val="003138EC"/>
    <w:rsid w:val="00315172"/>
    <w:rsid w:val="00317323"/>
    <w:rsid w:val="00317F72"/>
    <w:rsid w:val="00320579"/>
    <w:rsid w:val="00320B65"/>
    <w:rsid w:val="00320FC4"/>
    <w:rsid w:val="00321589"/>
    <w:rsid w:val="00322915"/>
    <w:rsid w:val="00324615"/>
    <w:rsid w:val="0032568C"/>
    <w:rsid w:val="00325B53"/>
    <w:rsid w:val="00326250"/>
    <w:rsid w:val="00326E3C"/>
    <w:rsid w:val="0032769A"/>
    <w:rsid w:val="00327C0C"/>
    <w:rsid w:val="003300A5"/>
    <w:rsid w:val="003315A2"/>
    <w:rsid w:val="00332C13"/>
    <w:rsid w:val="0033303C"/>
    <w:rsid w:val="00335779"/>
    <w:rsid w:val="0033596C"/>
    <w:rsid w:val="00340962"/>
    <w:rsid w:val="00340FA7"/>
    <w:rsid w:val="00341943"/>
    <w:rsid w:val="00342529"/>
    <w:rsid w:val="00344946"/>
    <w:rsid w:val="00344B2B"/>
    <w:rsid w:val="00345114"/>
    <w:rsid w:val="003462A2"/>
    <w:rsid w:val="00346E38"/>
    <w:rsid w:val="00350529"/>
    <w:rsid w:val="00351258"/>
    <w:rsid w:val="003521F2"/>
    <w:rsid w:val="00352715"/>
    <w:rsid w:val="00352B77"/>
    <w:rsid w:val="00352E19"/>
    <w:rsid w:val="0035325A"/>
    <w:rsid w:val="00353284"/>
    <w:rsid w:val="00353CE1"/>
    <w:rsid w:val="0035518C"/>
    <w:rsid w:val="003566F8"/>
    <w:rsid w:val="00357A3C"/>
    <w:rsid w:val="00357B01"/>
    <w:rsid w:val="003627BD"/>
    <w:rsid w:val="00362D51"/>
    <w:rsid w:val="00363EE4"/>
    <w:rsid w:val="00364429"/>
    <w:rsid w:val="00365A3F"/>
    <w:rsid w:val="0036604A"/>
    <w:rsid w:val="003663BF"/>
    <w:rsid w:val="00367729"/>
    <w:rsid w:val="00367794"/>
    <w:rsid w:val="00367DC8"/>
    <w:rsid w:val="003712AD"/>
    <w:rsid w:val="00371585"/>
    <w:rsid w:val="003716C8"/>
    <w:rsid w:val="00373076"/>
    <w:rsid w:val="00373469"/>
    <w:rsid w:val="00376206"/>
    <w:rsid w:val="00376A29"/>
    <w:rsid w:val="00377545"/>
    <w:rsid w:val="0037785D"/>
    <w:rsid w:val="00382BCB"/>
    <w:rsid w:val="003831C7"/>
    <w:rsid w:val="00383253"/>
    <w:rsid w:val="003839AC"/>
    <w:rsid w:val="00384500"/>
    <w:rsid w:val="0039048D"/>
    <w:rsid w:val="003908EC"/>
    <w:rsid w:val="00391289"/>
    <w:rsid w:val="00391FE2"/>
    <w:rsid w:val="00393199"/>
    <w:rsid w:val="003945D9"/>
    <w:rsid w:val="003953F6"/>
    <w:rsid w:val="00395E4C"/>
    <w:rsid w:val="00396B5C"/>
    <w:rsid w:val="003A3564"/>
    <w:rsid w:val="003A498B"/>
    <w:rsid w:val="003B05DF"/>
    <w:rsid w:val="003B15D8"/>
    <w:rsid w:val="003B1CB4"/>
    <w:rsid w:val="003B23A2"/>
    <w:rsid w:val="003B3CD3"/>
    <w:rsid w:val="003B3F3C"/>
    <w:rsid w:val="003B49BF"/>
    <w:rsid w:val="003B6254"/>
    <w:rsid w:val="003B7504"/>
    <w:rsid w:val="003B7EA1"/>
    <w:rsid w:val="003C0A62"/>
    <w:rsid w:val="003C0D42"/>
    <w:rsid w:val="003C3959"/>
    <w:rsid w:val="003C55AE"/>
    <w:rsid w:val="003C6827"/>
    <w:rsid w:val="003D1841"/>
    <w:rsid w:val="003D187F"/>
    <w:rsid w:val="003D31D8"/>
    <w:rsid w:val="003D3575"/>
    <w:rsid w:val="003D5814"/>
    <w:rsid w:val="003D5A1D"/>
    <w:rsid w:val="003D7015"/>
    <w:rsid w:val="003E050B"/>
    <w:rsid w:val="003E1578"/>
    <w:rsid w:val="003E1CC5"/>
    <w:rsid w:val="003E2474"/>
    <w:rsid w:val="003E3F2C"/>
    <w:rsid w:val="003E4833"/>
    <w:rsid w:val="003E48E0"/>
    <w:rsid w:val="003E5121"/>
    <w:rsid w:val="003E6955"/>
    <w:rsid w:val="003E6EF5"/>
    <w:rsid w:val="003F09EA"/>
    <w:rsid w:val="003F1AF8"/>
    <w:rsid w:val="003F5131"/>
    <w:rsid w:val="003F5B6B"/>
    <w:rsid w:val="00400B82"/>
    <w:rsid w:val="0040278D"/>
    <w:rsid w:val="00402ED3"/>
    <w:rsid w:val="00403F6F"/>
    <w:rsid w:val="00405015"/>
    <w:rsid w:val="00406C09"/>
    <w:rsid w:val="00412F0B"/>
    <w:rsid w:val="00413391"/>
    <w:rsid w:val="0041372E"/>
    <w:rsid w:val="004138B8"/>
    <w:rsid w:val="00413D5D"/>
    <w:rsid w:val="00413F63"/>
    <w:rsid w:val="0041402C"/>
    <w:rsid w:val="0041580D"/>
    <w:rsid w:val="00415E39"/>
    <w:rsid w:val="00417DBD"/>
    <w:rsid w:val="00420899"/>
    <w:rsid w:val="004217FE"/>
    <w:rsid w:val="00421D7B"/>
    <w:rsid w:val="0042315E"/>
    <w:rsid w:val="0042316D"/>
    <w:rsid w:val="00424223"/>
    <w:rsid w:val="00424A22"/>
    <w:rsid w:val="004256E3"/>
    <w:rsid w:val="004264BF"/>
    <w:rsid w:val="00426D9B"/>
    <w:rsid w:val="0042753B"/>
    <w:rsid w:val="00434F2D"/>
    <w:rsid w:val="00435614"/>
    <w:rsid w:val="004356F9"/>
    <w:rsid w:val="00437707"/>
    <w:rsid w:val="00440B8B"/>
    <w:rsid w:val="00441360"/>
    <w:rsid w:val="00442BCD"/>
    <w:rsid w:val="00443755"/>
    <w:rsid w:val="00443A93"/>
    <w:rsid w:val="004454F2"/>
    <w:rsid w:val="00446870"/>
    <w:rsid w:val="00447B3B"/>
    <w:rsid w:val="00447B50"/>
    <w:rsid w:val="004506A1"/>
    <w:rsid w:val="0045224B"/>
    <w:rsid w:val="00452D05"/>
    <w:rsid w:val="004545CD"/>
    <w:rsid w:val="00455E9B"/>
    <w:rsid w:val="00457A51"/>
    <w:rsid w:val="00461A3F"/>
    <w:rsid w:val="00461E77"/>
    <w:rsid w:val="00462F70"/>
    <w:rsid w:val="00463669"/>
    <w:rsid w:val="00467BD0"/>
    <w:rsid w:val="0047074C"/>
    <w:rsid w:val="00471910"/>
    <w:rsid w:val="00471B1D"/>
    <w:rsid w:val="0047433B"/>
    <w:rsid w:val="004752AC"/>
    <w:rsid w:val="0048050C"/>
    <w:rsid w:val="00482D0E"/>
    <w:rsid w:val="004834CF"/>
    <w:rsid w:val="004849A7"/>
    <w:rsid w:val="00485812"/>
    <w:rsid w:val="00491555"/>
    <w:rsid w:val="004919BA"/>
    <w:rsid w:val="00491F73"/>
    <w:rsid w:val="004922C0"/>
    <w:rsid w:val="00494B5E"/>
    <w:rsid w:val="00496185"/>
    <w:rsid w:val="004A05E3"/>
    <w:rsid w:val="004A092F"/>
    <w:rsid w:val="004A0C14"/>
    <w:rsid w:val="004A0F99"/>
    <w:rsid w:val="004A1E99"/>
    <w:rsid w:val="004A2984"/>
    <w:rsid w:val="004A2F20"/>
    <w:rsid w:val="004A3727"/>
    <w:rsid w:val="004A43C1"/>
    <w:rsid w:val="004A508E"/>
    <w:rsid w:val="004B33B6"/>
    <w:rsid w:val="004B40D4"/>
    <w:rsid w:val="004B60C8"/>
    <w:rsid w:val="004B6323"/>
    <w:rsid w:val="004B7476"/>
    <w:rsid w:val="004B7E58"/>
    <w:rsid w:val="004C02A3"/>
    <w:rsid w:val="004C082A"/>
    <w:rsid w:val="004C3DBD"/>
    <w:rsid w:val="004C41E3"/>
    <w:rsid w:val="004C4F68"/>
    <w:rsid w:val="004C593F"/>
    <w:rsid w:val="004C6426"/>
    <w:rsid w:val="004C7217"/>
    <w:rsid w:val="004D0525"/>
    <w:rsid w:val="004D056E"/>
    <w:rsid w:val="004D14DF"/>
    <w:rsid w:val="004D1B05"/>
    <w:rsid w:val="004D2A10"/>
    <w:rsid w:val="004D2ABD"/>
    <w:rsid w:val="004D3B0B"/>
    <w:rsid w:val="004D52AE"/>
    <w:rsid w:val="004D5F12"/>
    <w:rsid w:val="004D7599"/>
    <w:rsid w:val="004E052F"/>
    <w:rsid w:val="004E1879"/>
    <w:rsid w:val="004E2F4C"/>
    <w:rsid w:val="004E3145"/>
    <w:rsid w:val="004E45A5"/>
    <w:rsid w:val="004E4B9C"/>
    <w:rsid w:val="004E512D"/>
    <w:rsid w:val="004E59F6"/>
    <w:rsid w:val="004E5C4A"/>
    <w:rsid w:val="004E5E42"/>
    <w:rsid w:val="004E77D9"/>
    <w:rsid w:val="004F226F"/>
    <w:rsid w:val="004F3CFC"/>
    <w:rsid w:val="004F3ED7"/>
    <w:rsid w:val="004F41FD"/>
    <w:rsid w:val="004F4580"/>
    <w:rsid w:val="004F4768"/>
    <w:rsid w:val="004F4E63"/>
    <w:rsid w:val="004F5466"/>
    <w:rsid w:val="004F5B1F"/>
    <w:rsid w:val="004F6126"/>
    <w:rsid w:val="004F6A94"/>
    <w:rsid w:val="004F78C8"/>
    <w:rsid w:val="00500FA8"/>
    <w:rsid w:val="00501FF3"/>
    <w:rsid w:val="00502182"/>
    <w:rsid w:val="005034CE"/>
    <w:rsid w:val="00503AEE"/>
    <w:rsid w:val="00503C0C"/>
    <w:rsid w:val="00504A8E"/>
    <w:rsid w:val="00505291"/>
    <w:rsid w:val="005069AE"/>
    <w:rsid w:val="005073D4"/>
    <w:rsid w:val="00507591"/>
    <w:rsid w:val="005100E7"/>
    <w:rsid w:val="00510647"/>
    <w:rsid w:val="00511356"/>
    <w:rsid w:val="00511F6B"/>
    <w:rsid w:val="00512198"/>
    <w:rsid w:val="00512D1F"/>
    <w:rsid w:val="005153B9"/>
    <w:rsid w:val="005155D6"/>
    <w:rsid w:val="00515960"/>
    <w:rsid w:val="005223F0"/>
    <w:rsid w:val="005227BA"/>
    <w:rsid w:val="005236E0"/>
    <w:rsid w:val="00525761"/>
    <w:rsid w:val="00525923"/>
    <w:rsid w:val="005259D6"/>
    <w:rsid w:val="00527FA5"/>
    <w:rsid w:val="00530638"/>
    <w:rsid w:val="005332C0"/>
    <w:rsid w:val="00534408"/>
    <w:rsid w:val="00534EC6"/>
    <w:rsid w:val="00540F0F"/>
    <w:rsid w:val="00542E26"/>
    <w:rsid w:val="00544E4C"/>
    <w:rsid w:val="0054514E"/>
    <w:rsid w:val="00545D26"/>
    <w:rsid w:val="00547B72"/>
    <w:rsid w:val="00547C9C"/>
    <w:rsid w:val="00547D05"/>
    <w:rsid w:val="005506A9"/>
    <w:rsid w:val="00551447"/>
    <w:rsid w:val="00551F63"/>
    <w:rsid w:val="0055317C"/>
    <w:rsid w:val="005537E0"/>
    <w:rsid w:val="005542A1"/>
    <w:rsid w:val="0055555E"/>
    <w:rsid w:val="00556057"/>
    <w:rsid w:val="005579AB"/>
    <w:rsid w:val="005600F1"/>
    <w:rsid w:val="00560D11"/>
    <w:rsid w:val="00561CC0"/>
    <w:rsid w:val="00562097"/>
    <w:rsid w:val="005620FE"/>
    <w:rsid w:val="005623D6"/>
    <w:rsid w:val="0056258E"/>
    <w:rsid w:val="005640FA"/>
    <w:rsid w:val="0056497B"/>
    <w:rsid w:val="00565191"/>
    <w:rsid w:val="00565682"/>
    <w:rsid w:val="005704A6"/>
    <w:rsid w:val="005713C4"/>
    <w:rsid w:val="00571719"/>
    <w:rsid w:val="00571CDE"/>
    <w:rsid w:val="00571F54"/>
    <w:rsid w:val="0057256B"/>
    <w:rsid w:val="005725B3"/>
    <w:rsid w:val="0057292A"/>
    <w:rsid w:val="00572F7A"/>
    <w:rsid w:val="005735AC"/>
    <w:rsid w:val="00577B57"/>
    <w:rsid w:val="00581699"/>
    <w:rsid w:val="00581F66"/>
    <w:rsid w:val="0058361A"/>
    <w:rsid w:val="005839E4"/>
    <w:rsid w:val="00584805"/>
    <w:rsid w:val="005862CE"/>
    <w:rsid w:val="00587363"/>
    <w:rsid w:val="005927F5"/>
    <w:rsid w:val="005930AC"/>
    <w:rsid w:val="00593C4C"/>
    <w:rsid w:val="005946CA"/>
    <w:rsid w:val="00594A54"/>
    <w:rsid w:val="00595030"/>
    <w:rsid w:val="0059559B"/>
    <w:rsid w:val="00597B6C"/>
    <w:rsid w:val="005A364C"/>
    <w:rsid w:val="005A3BA9"/>
    <w:rsid w:val="005A45D0"/>
    <w:rsid w:val="005A4952"/>
    <w:rsid w:val="005A4F65"/>
    <w:rsid w:val="005A5A54"/>
    <w:rsid w:val="005A66B0"/>
    <w:rsid w:val="005A75A1"/>
    <w:rsid w:val="005A7D02"/>
    <w:rsid w:val="005B13F5"/>
    <w:rsid w:val="005B4563"/>
    <w:rsid w:val="005B6CBD"/>
    <w:rsid w:val="005C0D6F"/>
    <w:rsid w:val="005C1646"/>
    <w:rsid w:val="005C4FE6"/>
    <w:rsid w:val="005C6475"/>
    <w:rsid w:val="005C75FB"/>
    <w:rsid w:val="005D1327"/>
    <w:rsid w:val="005D18B6"/>
    <w:rsid w:val="005D37EB"/>
    <w:rsid w:val="005D620E"/>
    <w:rsid w:val="005D6A74"/>
    <w:rsid w:val="005D7E99"/>
    <w:rsid w:val="005E007D"/>
    <w:rsid w:val="005E0E51"/>
    <w:rsid w:val="005E36CA"/>
    <w:rsid w:val="005E4450"/>
    <w:rsid w:val="005E44F7"/>
    <w:rsid w:val="005E5C44"/>
    <w:rsid w:val="005E6290"/>
    <w:rsid w:val="005E65F8"/>
    <w:rsid w:val="005E69A8"/>
    <w:rsid w:val="005E6E2F"/>
    <w:rsid w:val="005E7012"/>
    <w:rsid w:val="005E75B8"/>
    <w:rsid w:val="005F02F8"/>
    <w:rsid w:val="005F2558"/>
    <w:rsid w:val="005F2E6F"/>
    <w:rsid w:val="005F351E"/>
    <w:rsid w:val="005F513F"/>
    <w:rsid w:val="005F5A21"/>
    <w:rsid w:val="005F6AED"/>
    <w:rsid w:val="005F7E9B"/>
    <w:rsid w:val="00600C79"/>
    <w:rsid w:val="00601AD1"/>
    <w:rsid w:val="00601C1D"/>
    <w:rsid w:val="00602024"/>
    <w:rsid w:val="0060367E"/>
    <w:rsid w:val="00603A69"/>
    <w:rsid w:val="006044FE"/>
    <w:rsid w:val="00604699"/>
    <w:rsid w:val="006047EA"/>
    <w:rsid w:val="00605974"/>
    <w:rsid w:val="00605C70"/>
    <w:rsid w:val="006061BB"/>
    <w:rsid w:val="00606792"/>
    <w:rsid w:val="00606A49"/>
    <w:rsid w:val="00606F96"/>
    <w:rsid w:val="00607561"/>
    <w:rsid w:val="00610C7F"/>
    <w:rsid w:val="006119B8"/>
    <w:rsid w:val="00611E56"/>
    <w:rsid w:val="00612427"/>
    <w:rsid w:val="00612FD7"/>
    <w:rsid w:val="006132C7"/>
    <w:rsid w:val="006132F5"/>
    <w:rsid w:val="006135DA"/>
    <w:rsid w:val="00614875"/>
    <w:rsid w:val="00614C74"/>
    <w:rsid w:val="00615E42"/>
    <w:rsid w:val="00617616"/>
    <w:rsid w:val="0061782A"/>
    <w:rsid w:val="00622812"/>
    <w:rsid w:val="00622FC4"/>
    <w:rsid w:val="0062384D"/>
    <w:rsid w:val="00625D18"/>
    <w:rsid w:val="006264B9"/>
    <w:rsid w:val="0062774A"/>
    <w:rsid w:val="00630748"/>
    <w:rsid w:val="00631DF3"/>
    <w:rsid w:val="006368D5"/>
    <w:rsid w:val="0064024B"/>
    <w:rsid w:val="00641261"/>
    <w:rsid w:val="0064169D"/>
    <w:rsid w:val="00641B77"/>
    <w:rsid w:val="00641CB7"/>
    <w:rsid w:val="00641F62"/>
    <w:rsid w:val="00642DA5"/>
    <w:rsid w:val="00644053"/>
    <w:rsid w:val="00644AA4"/>
    <w:rsid w:val="006457AA"/>
    <w:rsid w:val="00647A51"/>
    <w:rsid w:val="00647B0A"/>
    <w:rsid w:val="00647F61"/>
    <w:rsid w:val="00651346"/>
    <w:rsid w:val="006516F3"/>
    <w:rsid w:val="00651B4F"/>
    <w:rsid w:val="00653AFD"/>
    <w:rsid w:val="00654A37"/>
    <w:rsid w:val="00655441"/>
    <w:rsid w:val="006563AE"/>
    <w:rsid w:val="00657556"/>
    <w:rsid w:val="00657EA0"/>
    <w:rsid w:val="00660D4C"/>
    <w:rsid w:val="00661C5E"/>
    <w:rsid w:val="006628B8"/>
    <w:rsid w:val="00663231"/>
    <w:rsid w:val="00664A9A"/>
    <w:rsid w:val="00664B63"/>
    <w:rsid w:val="00666519"/>
    <w:rsid w:val="00666946"/>
    <w:rsid w:val="00667499"/>
    <w:rsid w:val="00667A7D"/>
    <w:rsid w:val="006702F7"/>
    <w:rsid w:val="006712E8"/>
    <w:rsid w:val="00671EF9"/>
    <w:rsid w:val="006752D5"/>
    <w:rsid w:val="006761F7"/>
    <w:rsid w:val="0067650A"/>
    <w:rsid w:val="006779AC"/>
    <w:rsid w:val="00677A0B"/>
    <w:rsid w:val="00677B91"/>
    <w:rsid w:val="00681D2E"/>
    <w:rsid w:val="00681F82"/>
    <w:rsid w:val="00682F48"/>
    <w:rsid w:val="0068348F"/>
    <w:rsid w:val="00683CA4"/>
    <w:rsid w:val="0068405F"/>
    <w:rsid w:val="0068422B"/>
    <w:rsid w:val="00685088"/>
    <w:rsid w:val="00686732"/>
    <w:rsid w:val="00687146"/>
    <w:rsid w:val="00691191"/>
    <w:rsid w:val="006919F4"/>
    <w:rsid w:val="00692D4D"/>
    <w:rsid w:val="00692E28"/>
    <w:rsid w:val="006936E6"/>
    <w:rsid w:val="00694047"/>
    <w:rsid w:val="00694051"/>
    <w:rsid w:val="00697EA7"/>
    <w:rsid w:val="006A123E"/>
    <w:rsid w:val="006A38CE"/>
    <w:rsid w:val="006A3995"/>
    <w:rsid w:val="006A3E44"/>
    <w:rsid w:val="006A41DF"/>
    <w:rsid w:val="006A5249"/>
    <w:rsid w:val="006A537B"/>
    <w:rsid w:val="006A652E"/>
    <w:rsid w:val="006A66CA"/>
    <w:rsid w:val="006B042A"/>
    <w:rsid w:val="006B17D7"/>
    <w:rsid w:val="006B2E77"/>
    <w:rsid w:val="006B3C63"/>
    <w:rsid w:val="006B3EC9"/>
    <w:rsid w:val="006B4C76"/>
    <w:rsid w:val="006B6182"/>
    <w:rsid w:val="006B6278"/>
    <w:rsid w:val="006C0795"/>
    <w:rsid w:val="006C1313"/>
    <w:rsid w:val="006C1794"/>
    <w:rsid w:val="006C2D84"/>
    <w:rsid w:val="006C4589"/>
    <w:rsid w:val="006C49B4"/>
    <w:rsid w:val="006C5278"/>
    <w:rsid w:val="006C6284"/>
    <w:rsid w:val="006D0916"/>
    <w:rsid w:val="006D10BE"/>
    <w:rsid w:val="006D1B41"/>
    <w:rsid w:val="006D1C4C"/>
    <w:rsid w:val="006D3779"/>
    <w:rsid w:val="006D3982"/>
    <w:rsid w:val="006D7E00"/>
    <w:rsid w:val="006E0916"/>
    <w:rsid w:val="006E2B01"/>
    <w:rsid w:val="006E3D73"/>
    <w:rsid w:val="006E6097"/>
    <w:rsid w:val="006E643B"/>
    <w:rsid w:val="006E6572"/>
    <w:rsid w:val="006E7A17"/>
    <w:rsid w:val="006F0FD4"/>
    <w:rsid w:val="006F1933"/>
    <w:rsid w:val="006F2109"/>
    <w:rsid w:val="006F2154"/>
    <w:rsid w:val="006F33A2"/>
    <w:rsid w:val="006F360B"/>
    <w:rsid w:val="006F3B2D"/>
    <w:rsid w:val="006F3DDA"/>
    <w:rsid w:val="006F400F"/>
    <w:rsid w:val="006F4ACF"/>
    <w:rsid w:val="006F548A"/>
    <w:rsid w:val="006F65CA"/>
    <w:rsid w:val="006F76D3"/>
    <w:rsid w:val="00700750"/>
    <w:rsid w:val="0070091D"/>
    <w:rsid w:val="007009A9"/>
    <w:rsid w:val="0070141E"/>
    <w:rsid w:val="007030B7"/>
    <w:rsid w:val="00703497"/>
    <w:rsid w:val="00704060"/>
    <w:rsid w:val="00704437"/>
    <w:rsid w:val="00704FDF"/>
    <w:rsid w:val="00705C55"/>
    <w:rsid w:val="00707149"/>
    <w:rsid w:val="00707F75"/>
    <w:rsid w:val="007102B8"/>
    <w:rsid w:val="00715429"/>
    <w:rsid w:val="00715E03"/>
    <w:rsid w:val="00716CC2"/>
    <w:rsid w:val="00717460"/>
    <w:rsid w:val="00717C6C"/>
    <w:rsid w:val="0072031B"/>
    <w:rsid w:val="0072054F"/>
    <w:rsid w:val="007209A5"/>
    <w:rsid w:val="00721B03"/>
    <w:rsid w:val="00722813"/>
    <w:rsid w:val="00722D61"/>
    <w:rsid w:val="00723338"/>
    <w:rsid w:val="007263A7"/>
    <w:rsid w:val="0072747F"/>
    <w:rsid w:val="00731210"/>
    <w:rsid w:val="007317B2"/>
    <w:rsid w:val="00731F25"/>
    <w:rsid w:val="00732703"/>
    <w:rsid w:val="0073352B"/>
    <w:rsid w:val="00735B7A"/>
    <w:rsid w:val="00736A8E"/>
    <w:rsid w:val="00737A84"/>
    <w:rsid w:val="00737BB9"/>
    <w:rsid w:val="007403E7"/>
    <w:rsid w:val="007404AB"/>
    <w:rsid w:val="00740D3A"/>
    <w:rsid w:val="00740D89"/>
    <w:rsid w:val="00740EC2"/>
    <w:rsid w:val="0074102B"/>
    <w:rsid w:val="007416D4"/>
    <w:rsid w:val="00742149"/>
    <w:rsid w:val="007424E8"/>
    <w:rsid w:val="00743019"/>
    <w:rsid w:val="00743658"/>
    <w:rsid w:val="00743964"/>
    <w:rsid w:val="00745885"/>
    <w:rsid w:val="00745C4C"/>
    <w:rsid w:val="00746421"/>
    <w:rsid w:val="00747B51"/>
    <w:rsid w:val="00751343"/>
    <w:rsid w:val="00752DAC"/>
    <w:rsid w:val="00753383"/>
    <w:rsid w:val="0075429D"/>
    <w:rsid w:val="00755844"/>
    <w:rsid w:val="007558F3"/>
    <w:rsid w:val="007559E5"/>
    <w:rsid w:val="00757E34"/>
    <w:rsid w:val="0076086F"/>
    <w:rsid w:val="0076247B"/>
    <w:rsid w:val="00763BE2"/>
    <w:rsid w:val="007655CE"/>
    <w:rsid w:val="00765626"/>
    <w:rsid w:val="00771AFC"/>
    <w:rsid w:val="0077240F"/>
    <w:rsid w:val="00772A3A"/>
    <w:rsid w:val="00772EB2"/>
    <w:rsid w:val="00773096"/>
    <w:rsid w:val="007733AC"/>
    <w:rsid w:val="00774CEC"/>
    <w:rsid w:val="00775158"/>
    <w:rsid w:val="00775435"/>
    <w:rsid w:val="0077721C"/>
    <w:rsid w:val="00780C43"/>
    <w:rsid w:val="00780D99"/>
    <w:rsid w:val="0078232A"/>
    <w:rsid w:val="00783900"/>
    <w:rsid w:val="00783922"/>
    <w:rsid w:val="00783EFA"/>
    <w:rsid w:val="0078729A"/>
    <w:rsid w:val="007879FE"/>
    <w:rsid w:val="007907E1"/>
    <w:rsid w:val="007945F4"/>
    <w:rsid w:val="00794D10"/>
    <w:rsid w:val="00795096"/>
    <w:rsid w:val="00795E95"/>
    <w:rsid w:val="00796B06"/>
    <w:rsid w:val="00796FD2"/>
    <w:rsid w:val="00797693"/>
    <w:rsid w:val="007A1558"/>
    <w:rsid w:val="007A2C0A"/>
    <w:rsid w:val="007A32C4"/>
    <w:rsid w:val="007A539D"/>
    <w:rsid w:val="007A5910"/>
    <w:rsid w:val="007A74FA"/>
    <w:rsid w:val="007A7826"/>
    <w:rsid w:val="007A78DC"/>
    <w:rsid w:val="007B0F2E"/>
    <w:rsid w:val="007B1A95"/>
    <w:rsid w:val="007B1FC8"/>
    <w:rsid w:val="007B27B3"/>
    <w:rsid w:val="007B2C53"/>
    <w:rsid w:val="007B43EB"/>
    <w:rsid w:val="007B4580"/>
    <w:rsid w:val="007B4E0E"/>
    <w:rsid w:val="007B5072"/>
    <w:rsid w:val="007B669C"/>
    <w:rsid w:val="007B688D"/>
    <w:rsid w:val="007B689A"/>
    <w:rsid w:val="007B7EA0"/>
    <w:rsid w:val="007C09FF"/>
    <w:rsid w:val="007C1DAC"/>
    <w:rsid w:val="007C2406"/>
    <w:rsid w:val="007C252A"/>
    <w:rsid w:val="007C3759"/>
    <w:rsid w:val="007C4640"/>
    <w:rsid w:val="007C582C"/>
    <w:rsid w:val="007C74F0"/>
    <w:rsid w:val="007C754E"/>
    <w:rsid w:val="007D2C77"/>
    <w:rsid w:val="007D395B"/>
    <w:rsid w:val="007D4F25"/>
    <w:rsid w:val="007D66B6"/>
    <w:rsid w:val="007D6A7B"/>
    <w:rsid w:val="007E04F0"/>
    <w:rsid w:val="007E2A74"/>
    <w:rsid w:val="007E30E6"/>
    <w:rsid w:val="007E36EC"/>
    <w:rsid w:val="007E4CC1"/>
    <w:rsid w:val="007E4EF4"/>
    <w:rsid w:val="007E6735"/>
    <w:rsid w:val="007E731B"/>
    <w:rsid w:val="007F461F"/>
    <w:rsid w:val="007F4AAE"/>
    <w:rsid w:val="007F562A"/>
    <w:rsid w:val="007F5781"/>
    <w:rsid w:val="007F5792"/>
    <w:rsid w:val="007F6FE5"/>
    <w:rsid w:val="007F70F6"/>
    <w:rsid w:val="00800818"/>
    <w:rsid w:val="008010F5"/>
    <w:rsid w:val="008018CB"/>
    <w:rsid w:val="00801BB1"/>
    <w:rsid w:val="008023B7"/>
    <w:rsid w:val="00803E89"/>
    <w:rsid w:val="008106B8"/>
    <w:rsid w:val="00810F02"/>
    <w:rsid w:val="0081189A"/>
    <w:rsid w:val="00813358"/>
    <w:rsid w:val="00813A9D"/>
    <w:rsid w:val="00814CC6"/>
    <w:rsid w:val="008171A0"/>
    <w:rsid w:val="00822740"/>
    <w:rsid w:val="00823918"/>
    <w:rsid w:val="00823FE0"/>
    <w:rsid w:val="008249E7"/>
    <w:rsid w:val="00824E48"/>
    <w:rsid w:val="00824FEB"/>
    <w:rsid w:val="00825422"/>
    <w:rsid w:val="00826063"/>
    <w:rsid w:val="0082639F"/>
    <w:rsid w:val="00826794"/>
    <w:rsid w:val="00826D92"/>
    <w:rsid w:val="008277E8"/>
    <w:rsid w:val="00830FA4"/>
    <w:rsid w:val="00831849"/>
    <w:rsid w:val="00832881"/>
    <w:rsid w:val="00832E05"/>
    <w:rsid w:val="008360A2"/>
    <w:rsid w:val="008364AE"/>
    <w:rsid w:val="00837F94"/>
    <w:rsid w:val="0084024C"/>
    <w:rsid w:val="00840C51"/>
    <w:rsid w:val="00841BCE"/>
    <w:rsid w:val="00843D72"/>
    <w:rsid w:val="00844F62"/>
    <w:rsid w:val="008452E4"/>
    <w:rsid w:val="00845891"/>
    <w:rsid w:val="00845AD4"/>
    <w:rsid w:val="00845FF3"/>
    <w:rsid w:val="008460FA"/>
    <w:rsid w:val="00846F24"/>
    <w:rsid w:val="00847752"/>
    <w:rsid w:val="00852A5E"/>
    <w:rsid w:val="00852C56"/>
    <w:rsid w:val="00852E7A"/>
    <w:rsid w:val="008532A8"/>
    <w:rsid w:val="0085466E"/>
    <w:rsid w:val="0085527F"/>
    <w:rsid w:val="0085758E"/>
    <w:rsid w:val="008616F4"/>
    <w:rsid w:val="008619D3"/>
    <w:rsid w:val="008622B4"/>
    <w:rsid w:val="008624A8"/>
    <w:rsid w:val="008627E9"/>
    <w:rsid w:val="008631FA"/>
    <w:rsid w:val="00863597"/>
    <w:rsid w:val="00864043"/>
    <w:rsid w:val="008644DA"/>
    <w:rsid w:val="008644FF"/>
    <w:rsid w:val="0086542C"/>
    <w:rsid w:val="008662E8"/>
    <w:rsid w:val="00871939"/>
    <w:rsid w:val="00871E52"/>
    <w:rsid w:val="00873FB8"/>
    <w:rsid w:val="00875280"/>
    <w:rsid w:val="008754F1"/>
    <w:rsid w:val="00876541"/>
    <w:rsid w:val="008775A4"/>
    <w:rsid w:val="00877AB6"/>
    <w:rsid w:val="00880068"/>
    <w:rsid w:val="0088096D"/>
    <w:rsid w:val="00884894"/>
    <w:rsid w:val="00884A96"/>
    <w:rsid w:val="008873AE"/>
    <w:rsid w:val="0088783D"/>
    <w:rsid w:val="00887991"/>
    <w:rsid w:val="00887AB2"/>
    <w:rsid w:val="008907D3"/>
    <w:rsid w:val="00891C9F"/>
    <w:rsid w:val="00893F39"/>
    <w:rsid w:val="00894524"/>
    <w:rsid w:val="00894755"/>
    <w:rsid w:val="00894E9A"/>
    <w:rsid w:val="00895E24"/>
    <w:rsid w:val="008968E2"/>
    <w:rsid w:val="00896F9B"/>
    <w:rsid w:val="0089734F"/>
    <w:rsid w:val="00897501"/>
    <w:rsid w:val="008A0638"/>
    <w:rsid w:val="008A0F5B"/>
    <w:rsid w:val="008A3752"/>
    <w:rsid w:val="008A4246"/>
    <w:rsid w:val="008B31E9"/>
    <w:rsid w:val="008B3263"/>
    <w:rsid w:val="008B3384"/>
    <w:rsid w:val="008B4D84"/>
    <w:rsid w:val="008B5360"/>
    <w:rsid w:val="008B7A2F"/>
    <w:rsid w:val="008B7C22"/>
    <w:rsid w:val="008C04DF"/>
    <w:rsid w:val="008C1082"/>
    <w:rsid w:val="008C3140"/>
    <w:rsid w:val="008C3726"/>
    <w:rsid w:val="008C425F"/>
    <w:rsid w:val="008C529A"/>
    <w:rsid w:val="008C68DC"/>
    <w:rsid w:val="008C695F"/>
    <w:rsid w:val="008C6CE4"/>
    <w:rsid w:val="008C7FE4"/>
    <w:rsid w:val="008D1729"/>
    <w:rsid w:val="008D28CB"/>
    <w:rsid w:val="008D2B78"/>
    <w:rsid w:val="008D348C"/>
    <w:rsid w:val="008D3E8A"/>
    <w:rsid w:val="008D42E7"/>
    <w:rsid w:val="008D4E39"/>
    <w:rsid w:val="008D4EB9"/>
    <w:rsid w:val="008D625C"/>
    <w:rsid w:val="008D62E1"/>
    <w:rsid w:val="008E03C2"/>
    <w:rsid w:val="008E04E2"/>
    <w:rsid w:val="008E0963"/>
    <w:rsid w:val="008E2D2D"/>
    <w:rsid w:val="008E399E"/>
    <w:rsid w:val="008E3DCE"/>
    <w:rsid w:val="008E7BF7"/>
    <w:rsid w:val="008F01D8"/>
    <w:rsid w:val="008F1C66"/>
    <w:rsid w:val="008F21B1"/>
    <w:rsid w:val="008F241D"/>
    <w:rsid w:val="008F2C79"/>
    <w:rsid w:val="008F34BB"/>
    <w:rsid w:val="008F40A5"/>
    <w:rsid w:val="008F4A78"/>
    <w:rsid w:val="008F720B"/>
    <w:rsid w:val="008F7AEB"/>
    <w:rsid w:val="00900A98"/>
    <w:rsid w:val="00900B2C"/>
    <w:rsid w:val="0090144E"/>
    <w:rsid w:val="009025D1"/>
    <w:rsid w:val="00902948"/>
    <w:rsid w:val="009034AA"/>
    <w:rsid w:val="009059F0"/>
    <w:rsid w:val="00906A37"/>
    <w:rsid w:val="00907976"/>
    <w:rsid w:val="00910217"/>
    <w:rsid w:val="0091072F"/>
    <w:rsid w:val="00912B08"/>
    <w:rsid w:val="00912B0D"/>
    <w:rsid w:val="009137B8"/>
    <w:rsid w:val="00913E07"/>
    <w:rsid w:val="00914325"/>
    <w:rsid w:val="00914544"/>
    <w:rsid w:val="00914F7D"/>
    <w:rsid w:val="00916506"/>
    <w:rsid w:val="009177ED"/>
    <w:rsid w:val="0092116A"/>
    <w:rsid w:val="00921ABE"/>
    <w:rsid w:val="009220AE"/>
    <w:rsid w:val="00925373"/>
    <w:rsid w:val="00925378"/>
    <w:rsid w:val="00925639"/>
    <w:rsid w:val="00925919"/>
    <w:rsid w:val="009267EE"/>
    <w:rsid w:val="00926C5E"/>
    <w:rsid w:val="00926FB4"/>
    <w:rsid w:val="0093007B"/>
    <w:rsid w:val="00930341"/>
    <w:rsid w:val="00930EB1"/>
    <w:rsid w:val="00933D10"/>
    <w:rsid w:val="00934951"/>
    <w:rsid w:val="00934E21"/>
    <w:rsid w:val="00936BBA"/>
    <w:rsid w:val="0093789E"/>
    <w:rsid w:val="0094006E"/>
    <w:rsid w:val="00942502"/>
    <w:rsid w:val="00943506"/>
    <w:rsid w:val="0094560B"/>
    <w:rsid w:val="00945705"/>
    <w:rsid w:val="00946A0D"/>
    <w:rsid w:val="00951DF0"/>
    <w:rsid w:val="00951F60"/>
    <w:rsid w:val="009538E4"/>
    <w:rsid w:val="009539F4"/>
    <w:rsid w:val="00954350"/>
    <w:rsid w:val="00954AFD"/>
    <w:rsid w:val="00955974"/>
    <w:rsid w:val="00955B05"/>
    <w:rsid w:val="00955EA4"/>
    <w:rsid w:val="00956CC5"/>
    <w:rsid w:val="0095719E"/>
    <w:rsid w:val="00960724"/>
    <w:rsid w:val="0096276B"/>
    <w:rsid w:val="009640A9"/>
    <w:rsid w:val="009652FB"/>
    <w:rsid w:val="00965768"/>
    <w:rsid w:val="00965DD9"/>
    <w:rsid w:val="00966A9D"/>
    <w:rsid w:val="00967D69"/>
    <w:rsid w:val="00972B51"/>
    <w:rsid w:val="00973B61"/>
    <w:rsid w:val="00976D97"/>
    <w:rsid w:val="00977FDF"/>
    <w:rsid w:val="00981669"/>
    <w:rsid w:val="009857C7"/>
    <w:rsid w:val="00986089"/>
    <w:rsid w:val="009903F1"/>
    <w:rsid w:val="009924DF"/>
    <w:rsid w:val="009924F1"/>
    <w:rsid w:val="009976C5"/>
    <w:rsid w:val="00997BCF"/>
    <w:rsid w:val="009A028B"/>
    <w:rsid w:val="009A0323"/>
    <w:rsid w:val="009A07F5"/>
    <w:rsid w:val="009A2D04"/>
    <w:rsid w:val="009A3D9F"/>
    <w:rsid w:val="009A4094"/>
    <w:rsid w:val="009A46DE"/>
    <w:rsid w:val="009A4EC0"/>
    <w:rsid w:val="009A574B"/>
    <w:rsid w:val="009A5D90"/>
    <w:rsid w:val="009A6373"/>
    <w:rsid w:val="009A6632"/>
    <w:rsid w:val="009B09DF"/>
    <w:rsid w:val="009B1FE8"/>
    <w:rsid w:val="009B47E7"/>
    <w:rsid w:val="009B5DE5"/>
    <w:rsid w:val="009B6278"/>
    <w:rsid w:val="009B653B"/>
    <w:rsid w:val="009B6A0C"/>
    <w:rsid w:val="009C0161"/>
    <w:rsid w:val="009C1E62"/>
    <w:rsid w:val="009C1F69"/>
    <w:rsid w:val="009C370B"/>
    <w:rsid w:val="009C3818"/>
    <w:rsid w:val="009C4D8A"/>
    <w:rsid w:val="009C64CF"/>
    <w:rsid w:val="009C7180"/>
    <w:rsid w:val="009C76CB"/>
    <w:rsid w:val="009C7F89"/>
    <w:rsid w:val="009D0B49"/>
    <w:rsid w:val="009D17DC"/>
    <w:rsid w:val="009D1B19"/>
    <w:rsid w:val="009D2116"/>
    <w:rsid w:val="009D296B"/>
    <w:rsid w:val="009D4493"/>
    <w:rsid w:val="009D640A"/>
    <w:rsid w:val="009D7B7D"/>
    <w:rsid w:val="009D7E07"/>
    <w:rsid w:val="009E15AC"/>
    <w:rsid w:val="009E1614"/>
    <w:rsid w:val="009E291A"/>
    <w:rsid w:val="009E29A6"/>
    <w:rsid w:val="009E4101"/>
    <w:rsid w:val="009E4790"/>
    <w:rsid w:val="009E47AB"/>
    <w:rsid w:val="009E4FCD"/>
    <w:rsid w:val="009E5A52"/>
    <w:rsid w:val="009E5D30"/>
    <w:rsid w:val="009E6F6C"/>
    <w:rsid w:val="009E7625"/>
    <w:rsid w:val="009F0CFF"/>
    <w:rsid w:val="009F0DAE"/>
    <w:rsid w:val="009F0F45"/>
    <w:rsid w:val="009F16D3"/>
    <w:rsid w:val="009F254B"/>
    <w:rsid w:val="009F287F"/>
    <w:rsid w:val="009F288D"/>
    <w:rsid w:val="009F35A1"/>
    <w:rsid w:val="009F55E3"/>
    <w:rsid w:val="009F5A61"/>
    <w:rsid w:val="009F6194"/>
    <w:rsid w:val="009F63C2"/>
    <w:rsid w:val="009F73F4"/>
    <w:rsid w:val="009F7CD0"/>
    <w:rsid w:val="00A015EC"/>
    <w:rsid w:val="00A02F1C"/>
    <w:rsid w:val="00A03D64"/>
    <w:rsid w:val="00A040D4"/>
    <w:rsid w:val="00A046B1"/>
    <w:rsid w:val="00A051D2"/>
    <w:rsid w:val="00A059A7"/>
    <w:rsid w:val="00A05D4B"/>
    <w:rsid w:val="00A07B81"/>
    <w:rsid w:val="00A1010B"/>
    <w:rsid w:val="00A124AA"/>
    <w:rsid w:val="00A145CA"/>
    <w:rsid w:val="00A22D57"/>
    <w:rsid w:val="00A234EB"/>
    <w:rsid w:val="00A241D9"/>
    <w:rsid w:val="00A24CA5"/>
    <w:rsid w:val="00A26223"/>
    <w:rsid w:val="00A26C32"/>
    <w:rsid w:val="00A26C61"/>
    <w:rsid w:val="00A26DA2"/>
    <w:rsid w:val="00A27FEB"/>
    <w:rsid w:val="00A3046C"/>
    <w:rsid w:val="00A32AF9"/>
    <w:rsid w:val="00A335E9"/>
    <w:rsid w:val="00A33683"/>
    <w:rsid w:val="00A346FE"/>
    <w:rsid w:val="00A35116"/>
    <w:rsid w:val="00A35B93"/>
    <w:rsid w:val="00A41771"/>
    <w:rsid w:val="00A42BC6"/>
    <w:rsid w:val="00A43DEB"/>
    <w:rsid w:val="00A45088"/>
    <w:rsid w:val="00A45146"/>
    <w:rsid w:val="00A4516B"/>
    <w:rsid w:val="00A45E22"/>
    <w:rsid w:val="00A46331"/>
    <w:rsid w:val="00A508F1"/>
    <w:rsid w:val="00A537FB"/>
    <w:rsid w:val="00A5420F"/>
    <w:rsid w:val="00A5435E"/>
    <w:rsid w:val="00A5523A"/>
    <w:rsid w:val="00A55651"/>
    <w:rsid w:val="00A55CBB"/>
    <w:rsid w:val="00A560B1"/>
    <w:rsid w:val="00A5621C"/>
    <w:rsid w:val="00A5637C"/>
    <w:rsid w:val="00A56930"/>
    <w:rsid w:val="00A56CD7"/>
    <w:rsid w:val="00A56ED3"/>
    <w:rsid w:val="00A57D76"/>
    <w:rsid w:val="00A6036D"/>
    <w:rsid w:val="00A6042E"/>
    <w:rsid w:val="00A60453"/>
    <w:rsid w:val="00A63BDE"/>
    <w:rsid w:val="00A64C98"/>
    <w:rsid w:val="00A65941"/>
    <w:rsid w:val="00A66786"/>
    <w:rsid w:val="00A66952"/>
    <w:rsid w:val="00A706D2"/>
    <w:rsid w:val="00A70944"/>
    <w:rsid w:val="00A719FD"/>
    <w:rsid w:val="00A72FD9"/>
    <w:rsid w:val="00A73AC0"/>
    <w:rsid w:val="00A73CEF"/>
    <w:rsid w:val="00A73EE3"/>
    <w:rsid w:val="00A77109"/>
    <w:rsid w:val="00A77B8C"/>
    <w:rsid w:val="00A80CAC"/>
    <w:rsid w:val="00A811A7"/>
    <w:rsid w:val="00A81743"/>
    <w:rsid w:val="00A81FAE"/>
    <w:rsid w:val="00A82843"/>
    <w:rsid w:val="00A83382"/>
    <w:rsid w:val="00A841BA"/>
    <w:rsid w:val="00A85324"/>
    <w:rsid w:val="00A85509"/>
    <w:rsid w:val="00A8599E"/>
    <w:rsid w:val="00A877C0"/>
    <w:rsid w:val="00A87D18"/>
    <w:rsid w:val="00A91086"/>
    <w:rsid w:val="00A9489C"/>
    <w:rsid w:val="00A969BC"/>
    <w:rsid w:val="00A972AA"/>
    <w:rsid w:val="00AA037E"/>
    <w:rsid w:val="00AA1643"/>
    <w:rsid w:val="00AA26CC"/>
    <w:rsid w:val="00AA3096"/>
    <w:rsid w:val="00AA30C1"/>
    <w:rsid w:val="00AA3300"/>
    <w:rsid w:val="00AA3A4B"/>
    <w:rsid w:val="00AA3D1C"/>
    <w:rsid w:val="00AA42EA"/>
    <w:rsid w:val="00AA5185"/>
    <w:rsid w:val="00AA51BB"/>
    <w:rsid w:val="00AA5A24"/>
    <w:rsid w:val="00AA6845"/>
    <w:rsid w:val="00AA6C3A"/>
    <w:rsid w:val="00AA6D3C"/>
    <w:rsid w:val="00AA7A4E"/>
    <w:rsid w:val="00AA7AA1"/>
    <w:rsid w:val="00AA7D68"/>
    <w:rsid w:val="00AB1451"/>
    <w:rsid w:val="00AB245C"/>
    <w:rsid w:val="00AB289E"/>
    <w:rsid w:val="00AB334F"/>
    <w:rsid w:val="00AB35BA"/>
    <w:rsid w:val="00AB59AB"/>
    <w:rsid w:val="00AB5C9E"/>
    <w:rsid w:val="00AB70C0"/>
    <w:rsid w:val="00AB70F4"/>
    <w:rsid w:val="00AB791D"/>
    <w:rsid w:val="00AC1420"/>
    <w:rsid w:val="00AC3648"/>
    <w:rsid w:val="00AC479E"/>
    <w:rsid w:val="00AC5568"/>
    <w:rsid w:val="00AC6906"/>
    <w:rsid w:val="00AC6C0C"/>
    <w:rsid w:val="00AC6C8B"/>
    <w:rsid w:val="00AC734C"/>
    <w:rsid w:val="00AD08DD"/>
    <w:rsid w:val="00AD0AEC"/>
    <w:rsid w:val="00AD1CD5"/>
    <w:rsid w:val="00AD226B"/>
    <w:rsid w:val="00AD4564"/>
    <w:rsid w:val="00AD4D13"/>
    <w:rsid w:val="00AD522A"/>
    <w:rsid w:val="00AD54CC"/>
    <w:rsid w:val="00AD5910"/>
    <w:rsid w:val="00AD5DEF"/>
    <w:rsid w:val="00AD64A3"/>
    <w:rsid w:val="00AD7C7E"/>
    <w:rsid w:val="00AE29DA"/>
    <w:rsid w:val="00AE2B5B"/>
    <w:rsid w:val="00AE36AD"/>
    <w:rsid w:val="00AE39B9"/>
    <w:rsid w:val="00AE3FF6"/>
    <w:rsid w:val="00AE43D8"/>
    <w:rsid w:val="00AE4730"/>
    <w:rsid w:val="00AE51B7"/>
    <w:rsid w:val="00AE5A93"/>
    <w:rsid w:val="00AE677A"/>
    <w:rsid w:val="00AE6925"/>
    <w:rsid w:val="00AF1871"/>
    <w:rsid w:val="00AF2C85"/>
    <w:rsid w:val="00AF2CA7"/>
    <w:rsid w:val="00AF2EF2"/>
    <w:rsid w:val="00AF354C"/>
    <w:rsid w:val="00AF4050"/>
    <w:rsid w:val="00AF4C19"/>
    <w:rsid w:val="00AF53CC"/>
    <w:rsid w:val="00AF58A4"/>
    <w:rsid w:val="00AF5F8C"/>
    <w:rsid w:val="00AF6625"/>
    <w:rsid w:val="00AF7416"/>
    <w:rsid w:val="00B005ED"/>
    <w:rsid w:val="00B01292"/>
    <w:rsid w:val="00B0314E"/>
    <w:rsid w:val="00B076D0"/>
    <w:rsid w:val="00B10833"/>
    <w:rsid w:val="00B12213"/>
    <w:rsid w:val="00B13ECC"/>
    <w:rsid w:val="00B143AE"/>
    <w:rsid w:val="00B1492C"/>
    <w:rsid w:val="00B20951"/>
    <w:rsid w:val="00B20BA6"/>
    <w:rsid w:val="00B20CF0"/>
    <w:rsid w:val="00B20D0F"/>
    <w:rsid w:val="00B21BE9"/>
    <w:rsid w:val="00B23CC3"/>
    <w:rsid w:val="00B25273"/>
    <w:rsid w:val="00B252D1"/>
    <w:rsid w:val="00B25590"/>
    <w:rsid w:val="00B25FF9"/>
    <w:rsid w:val="00B3102B"/>
    <w:rsid w:val="00B31E6F"/>
    <w:rsid w:val="00B3208B"/>
    <w:rsid w:val="00B3335A"/>
    <w:rsid w:val="00B346D5"/>
    <w:rsid w:val="00B34A91"/>
    <w:rsid w:val="00B36BAA"/>
    <w:rsid w:val="00B36C84"/>
    <w:rsid w:val="00B36E4F"/>
    <w:rsid w:val="00B377E6"/>
    <w:rsid w:val="00B408F3"/>
    <w:rsid w:val="00B411D7"/>
    <w:rsid w:val="00B41FCA"/>
    <w:rsid w:val="00B42F71"/>
    <w:rsid w:val="00B44E30"/>
    <w:rsid w:val="00B44FD7"/>
    <w:rsid w:val="00B4526A"/>
    <w:rsid w:val="00B45331"/>
    <w:rsid w:val="00B50510"/>
    <w:rsid w:val="00B50996"/>
    <w:rsid w:val="00B512D6"/>
    <w:rsid w:val="00B51934"/>
    <w:rsid w:val="00B54508"/>
    <w:rsid w:val="00B55E3F"/>
    <w:rsid w:val="00B562F2"/>
    <w:rsid w:val="00B56F31"/>
    <w:rsid w:val="00B576B2"/>
    <w:rsid w:val="00B57B81"/>
    <w:rsid w:val="00B60702"/>
    <w:rsid w:val="00B60BB6"/>
    <w:rsid w:val="00B630B3"/>
    <w:rsid w:val="00B63BE8"/>
    <w:rsid w:val="00B66825"/>
    <w:rsid w:val="00B675E1"/>
    <w:rsid w:val="00B67710"/>
    <w:rsid w:val="00B67CAE"/>
    <w:rsid w:val="00B70C97"/>
    <w:rsid w:val="00B70D4D"/>
    <w:rsid w:val="00B71553"/>
    <w:rsid w:val="00B71571"/>
    <w:rsid w:val="00B715BA"/>
    <w:rsid w:val="00B72279"/>
    <w:rsid w:val="00B7361C"/>
    <w:rsid w:val="00B7509A"/>
    <w:rsid w:val="00B76A0C"/>
    <w:rsid w:val="00B7719D"/>
    <w:rsid w:val="00B772A6"/>
    <w:rsid w:val="00B77EF9"/>
    <w:rsid w:val="00B80354"/>
    <w:rsid w:val="00B82215"/>
    <w:rsid w:val="00B847F1"/>
    <w:rsid w:val="00B855E6"/>
    <w:rsid w:val="00B91293"/>
    <w:rsid w:val="00B93845"/>
    <w:rsid w:val="00B960D3"/>
    <w:rsid w:val="00B96BA7"/>
    <w:rsid w:val="00B96DA9"/>
    <w:rsid w:val="00B97849"/>
    <w:rsid w:val="00B979EC"/>
    <w:rsid w:val="00B97B30"/>
    <w:rsid w:val="00BA0208"/>
    <w:rsid w:val="00BA1187"/>
    <w:rsid w:val="00BA4454"/>
    <w:rsid w:val="00BA4FBC"/>
    <w:rsid w:val="00BA5446"/>
    <w:rsid w:val="00BA597D"/>
    <w:rsid w:val="00BA60FE"/>
    <w:rsid w:val="00BA6673"/>
    <w:rsid w:val="00BA6CBD"/>
    <w:rsid w:val="00BA7369"/>
    <w:rsid w:val="00BB1430"/>
    <w:rsid w:val="00BB20F0"/>
    <w:rsid w:val="00BB22CA"/>
    <w:rsid w:val="00BB5014"/>
    <w:rsid w:val="00BB501D"/>
    <w:rsid w:val="00BB5490"/>
    <w:rsid w:val="00BB5677"/>
    <w:rsid w:val="00BB6715"/>
    <w:rsid w:val="00BB7FCE"/>
    <w:rsid w:val="00BC0F8B"/>
    <w:rsid w:val="00BC2636"/>
    <w:rsid w:val="00BC2ADE"/>
    <w:rsid w:val="00BC3161"/>
    <w:rsid w:val="00BC4DCE"/>
    <w:rsid w:val="00BC53B6"/>
    <w:rsid w:val="00BC6015"/>
    <w:rsid w:val="00BC61CD"/>
    <w:rsid w:val="00BC67EA"/>
    <w:rsid w:val="00BD04BE"/>
    <w:rsid w:val="00BD0ACC"/>
    <w:rsid w:val="00BD22C9"/>
    <w:rsid w:val="00BD26E8"/>
    <w:rsid w:val="00BD2B09"/>
    <w:rsid w:val="00BD2E45"/>
    <w:rsid w:val="00BD3070"/>
    <w:rsid w:val="00BD49D4"/>
    <w:rsid w:val="00BD4BEA"/>
    <w:rsid w:val="00BD4F00"/>
    <w:rsid w:val="00BD5C9A"/>
    <w:rsid w:val="00BE14EB"/>
    <w:rsid w:val="00BE170E"/>
    <w:rsid w:val="00BE1CBC"/>
    <w:rsid w:val="00BE4925"/>
    <w:rsid w:val="00BE4E1E"/>
    <w:rsid w:val="00BE504F"/>
    <w:rsid w:val="00BE7369"/>
    <w:rsid w:val="00BE79BF"/>
    <w:rsid w:val="00BF021F"/>
    <w:rsid w:val="00BF0A74"/>
    <w:rsid w:val="00BF2CC1"/>
    <w:rsid w:val="00BF2D68"/>
    <w:rsid w:val="00BF4F4D"/>
    <w:rsid w:val="00BF56B1"/>
    <w:rsid w:val="00BF5794"/>
    <w:rsid w:val="00BF6F91"/>
    <w:rsid w:val="00BF7BF7"/>
    <w:rsid w:val="00BF7E06"/>
    <w:rsid w:val="00C00065"/>
    <w:rsid w:val="00C00A91"/>
    <w:rsid w:val="00C01C4E"/>
    <w:rsid w:val="00C02731"/>
    <w:rsid w:val="00C03501"/>
    <w:rsid w:val="00C03FE4"/>
    <w:rsid w:val="00C056FA"/>
    <w:rsid w:val="00C075B2"/>
    <w:rsid w:val="00C10C1B"/>
    <w:rsid w:val="00C113A3"/>
    <w:rsid w:val="00C11A91"/>
    <w:rsid w:val="00C12578"/>
    <w:rsid w:val="00C143C9"/>
    <w:rsid w:val="00C14D2C"/>
    <w:rsid w:val="00C15183"/>
    <w:rsid w:val="00C170F7"/>
    <w:rsid w:val="00C20127"/>
    <w:rsid w:val="00C202C3"/>
    <w:rsid w:val="00C205DB"/>
    <w:rsid w:val="00C22653"/>
    <w:rsid w:val="00C2274B"/>
    <w:rsid w:val="00C23728"/>
    <w:rsid w:val="00C23C2D"/>
    <w:rsid w:val="00C25C8A"/>
    <w:rsid w:val="00C25D92"/>
    <w:rsid w:val="00C27AF4"/>
    <w:rsid w:val="00C3014C"/>
    <w:rsid w:val="00C31421"/>
    <w:rsid w:val="00C32273"/>
    <w:rsid w:val="00C3473F"/>
    <w:rsid w:val="00C34DC9"/>
    <w:rsid w:val="00C35D04"/>
    <w:rsid w:val="00C4333A"/>
    <w:rsid w:val="00C43E90"/>
    <w:rsid w:val="00C44701"/>
    <w:rsid w:val="00C45CC1"/>
    <w:rsid w:val="00C46275"/>
    <w:rsid w:val="00C46750"/>
    <w:rsid w:val="00C479F5"/>
    <w:rsid w:val="00C47B13"/>
    <w:rsid w:val="00C47B30"/>
    <w:rsid w:val="00C51843"/>
    <w:rsid w:val="00C53266"/>
    <w:rsid w:val="00C53B23"/>
    <w:rsid w:val="00C540E6"/>
    <w:rsid w:val="00C559FD"/>
    <w:rsid w:val="00C55AD0"/>
    <w:rsid w:val="00C55BE8"/>
    <w:rsid w:val="00C55F87"/>
    <w:rsid w:val="00C569DF"/>
    <w:rsid w:val="00C6370F"/>
    <w:rsid w:val="00C63EFC"/>
    <w:rsid w:val="00C64BA7"/>
    <w:rsid w:val="00C65E19"/>
    <w:rsid w:val="00C662E1"/>
    <w:rsid w:val="00C674DF"/>
    <w:rsid w:val="00C71376"/>
    <w:rsid w:val="00C727A9"/>
    <w:rsid w:val="00C72F83"/>
    <w:rsid w:val="00C74580"/>
    <w:rsid w:val="00C745CA"/>
    <w:rsid w:val="00C74D04"/>
    <w:rsid w:val="00C7502D"/>
    <w:rsid w:val="00C75C9A"/>
    <w:rsid w:val="00C75F25"/>
    <w:rsid w:val="00C7616B"/>
    <w:rsid w:val="00C7672D"/>
    <w:rsid w:val="00C802C6"/>
    <w:rsid w:val="00C809B5"/>
    <w:rsid w:val="00C82430"/>
    <w:rsid w:val="00C83044"/>
    <w:rsid w:val="00C83396"/>
    <w:rsid w:val="00C85683"/>
    <w:rsid w:val="00C85736"/>
    <w:rsid w:val="00C859CF"/>
    <w:rsid w:val="00C903DC"/>
    <w:rsid w:val="00C911A8"/>
    <w:rsid w:val="00C92172"/>
    <w:rsid w:val="00C9410D"/>
    <w:rsid w:val="00C94D3B"/>
    <w:rsid w:val="00C95EA4"/>
    <w:rsid w:val="00C9723A"/>
    <w:rsid w:val="00C975A4"/>
    <w:rsid w:val="00C97FE6"/>
    <w:rsid w:val="00CA035C"/>
    <w:rsid w:val="00CA0BE2"/>
    <w:rsid w:val="00CA1E74"/>
    <w:rsid w:val="00CA210D"/>
    <w:rsid w:val="00CA210E"/>
    <w:rsid w:val="00CA3921"/>
    <w:rsid w:val="00CA4230"/>
    <w:rsid w:val="00CA43EE"/>
    <w:rsid w:val="00CA4453"/>
    <w:rsid w:val="00CA4698"/>
    <w:rsid w:val="00CA50B5"/>
    <w:rsid w:val="00CA59EB"/>
    <w:rsid w:val="00CA6C57"/>
    <w:rsid w:val="00CA7553"/>
    <w:rsid w:val="00CA79D1"/>
    <w:rsid w:val="00CA7BD6"/>
    <w:rsid w:val="00CB01F0"/>
    <w:rsid w:val="00CB2788"/>
    <w:rsid w:val="00CB3B36"/>
    <w:rsid w:val="00CB636F"/>
    <w:rsid w:val="00CB673D"/>
    <w:rsid w:val="00CB7195"/>
    <w:rsid w:val="00CC1C88"/>
    <w:rsid w:val="00CC41F7"/>
    <w:rsid w:val="00CC7BF1"/>
    <w:rsid w:val="00CD0E02"/>
    <w:rsid w:val="00CD1A58"/>
    <w:rsid w:val="00CD2D62"/>
    <w:rsid w:val="00CD3D0B"/>
    <w:rsid w:val="00CD4EED"/>
    <w:rsid w:val="00CD59AC"/>
    <w:rsid w:val="00CD5C8E"/>
    <w:rsid w:val="00CD5F7D"/>
    <w:rsid w:val="00CE010F"/>
    <w:rsid w:val="00CE0D9F"/>
    <w:rsid w:val="00CE1C0E"/>
    <w:rsid w:val="00CE1DF7"/>
    <w:rsid w:val="00CE2B95"/>
    <w:rsid w:val="00CE2F30"/>
    <w:rsid w:val="00CE34AF"/>
    <w:rsid w:val="00CE3F1A"/>
    <w:rsid w:val="00CE450C"/>
    <w:rsid w:val="00CE6083"/>
    <w:rsid w:val="00CE765C"/>
    <w:rsid w:val="00CE7D0A"/>
    <w:rsid w:val="00CF0739"/>
    <w:rsid w:val="00CF2A71"/>
    <w:rsid w:val="00CF366C"/>
    <w:rsid w:val="00CF4BB2"/>
    <w:rsid w:val="00CF70B2"/>
    <w:rsid w:val="00CF7A38"/>
    <w:rsid w:val="00D01A22"/>
    <w:rsid w:val="00D01ACF"/>
    <w:rsid w:val="00D01DB1"/>
    <w:rsid w:val="00D01FBB"/>
    <w:rsid w:val="00D025DC"/>
    <w:rsid w:val="00D03AE9"/>
    <w:rsid w:val="00D05C93"/>
    <w:rsid w:val="00D06255"/>
    <w:rsid w:val="00D0720D"/>
    <w:rsid w:val="00D073EF"/>
    <w:rsid w:val="00D077FD"/>
    <w:rsid w:val="00D10B48"/>
    <w:rsid w:val="00D10ED6"/>
    <w:rsid w:val="00D10FA9"/>
    <w:rsid w:val="00D11A46"/>
    <w:rsid w:val="00D11AB1"/>
    <w:rsid w:val="00D13CAB"/>
    <w:rsid w:val="00D17C55"/>
    <w:rsid w:val="00D20BAF"/>
    <w:rsid w:val="00D21AA2"/>
    <w:rsid w:val="00D2278F"/>
    <w:rsid w:val="00D22FC4"/>
    <w:rsid w:val="00D23A50"/>
    <w:rsid w:val="00D24FB8"/>
    <w:rsid w:val="00D25025"/>
    <w:rsid w:val="00D25EAC"/>
    <w:rsid w:val="00D27D04"/>
    <w:rsid w:val="00D31A5F"/>
    <w:rsid w:val="00D31E41"/>
    <w:rsid w:val="00D330C5"/>
    <w:rsid w:val="00D335CA"/>
    <w:rsid w:val="00D33DD7"/>
    <w:rsid w:val="00D34D82"/>
    <w:rsid w:val="00D358B8"/>
    <w:rsid w:val="00D376F1"/>
    <w:rsid w:val="00D37CE6"/>
    <w:rsid w:val="00D40334"/>
    <w:rsid w:val="00D442BA"/>
    <w:rsid w:val="00D44CEE"/>
    <w:rsid w:val="00D45A23"/>
    <w:rsid w:val="00D46873"/>
    <w:rsid w:val="00D46F66"/>
    <w:rsid w:val="00D536EE"/>
    <w:rsid w:val="00D53E0F"/>
    <w:rsid w:val="00D54CE5"/>
    <w:rsid w:val="00D55B82"/>
    <w:rsid w:val="00D56510"/>
    <w:rsid w:val="00D57694"/>
    <w:rsid w:val="00D57BF8"/>
    <w:rsid w:val="00D61B3C"/>
    <w:rsid w:val="00D64060"/>
    <w:rsid w:val="00D648E0"/>
    <w:rsid w:val="00D6540F"/>
    <w:rsid w:val="00D672E9"/>
    <w:rsid w:val="00D67F8D"/>
    <w:rsid w:val="00D71F72"/>
    <w:rsid w:val="00D72498"/>
    <w:rsid w:val="00D7538D"/>
    <w:rsid w:val="00D779C2"/>
    <w:rsid w:val="00D82C42"/>
    <w:rsid w:val="00D82E0C"/>
    <w:rsid w:val="00D84497"/>
    <w:rsid w:val="00D84938"/>
    <w:rsid w:val="00D85973"/>
    <w:rsid w:val="00D8618F"/>
    <w:rsid w:val="00D901A9"/>
    <w:rsid w:val="00D90893"/>
    <w:rsid w:val="00D91A53"/>
    <w:rsid w:val="00D9299A"/>
    <w:rsid w:val="00D93027"/>
    <w:rsid w:val="00D9434F"/>
    <w:rsid w:val="00D94D73"/>
    <w:rsid w:val="00D94E16"/>
    <w:rsid w:val="00D9557D"/>
    <w:rsid w:val="00D9567A"/>
    <w:rsid w:val="00D95B07"/>
    <w:rsid w:val="00D95BE3"/>
    <w:rsid w:val="00D97AD0"/>
    <w:rsid w:val="00DA0F35"/>
    <w:rsid w:val="00DA1B9E"/>
    <w:rsid w:val="00DA3BF1"/>
    <w:rsid w:val="00DA3F4E"/>
    <w:rsid w:val="00DA5768"/>
    <w:rsid w:val="00DA5D50"/>
    <w:rsid w:val="00DA75C3"/>
    <w:rsid w:val="00DB0097"/>
    <w:rsid w:val="00DB0550"/>
    <w:rsid w:val="00DB2106"/>
    <w:rsid w:val="00DB2755"/>
    <w:rsid w:val="00DB37D1"/>
    <w:rsid w:val="00DB3D7D"/>
    <w:rsid w:val="00DB4250"/>
    <w:rsid w:val="00DB4EDA"/>
    <w:rsid w:val="00DB5190"/>
    <w:rsid w:val="00DB73D4"/>
    <w:rsid w:val="00DC0067"/>
    <w:rsid w:val="00DC10D3"/>
    <w:rsid w:val="00DC1267"/>
    <w:rsid w:val="00DC1AAA"/>
    <w:rsid w:val="00DC301E"/>
    <w:rsid w:val="00DC3179"/>
    <w:rsid w:val="00DC3AF3"/>
    <w:rsid w:val="00DC3B4F"/>
    <w:rsid w:val="00DC430A"/>
    <w:rsid w:val="00DC4B71"/>
    <w:rsid w:val="00DC4C4B"/>
    <w:rsid w:val="00DC4DE8"/>
    <w:rsid w:val="00DC55B3"/>
    <w:rsid w:val="00DC574E"/>
    <w:rsid w:val="00DC58FE"/>
    <w:rsid w:val="00DC5CD5"/>
    <w:rsid w:val="00DC62EE"/>
    <w:rsid w:val="00DC7036"/>
    <w:rsid w:val="00DC7BA9"/>
    <w:rsid w:val="00DD0576"/>
    <w:rsid w:val="00DD2EA9"/>
    <w:rsid w:val="00DD4E8A"/>
    <w:rsid w:val="00DD599A"/>
    <w:rsid w:val="00DD6749"/>
    <w:rsid w:val="00DE21CE"/>
    <w:rsid w:val="00DE3DCA"/>
    <w:rsid w:val="00DE4E2D"/>
    <w:rsid w:val="00DE515F"/>
    <w:rsid w:val="00DE5C67"/>
    <w:rsid w:val="00DE6FEF"/>
    <w:rsid w:val="00DE71DA"/>
    <w:rsid w:val="00DE756A"/>
    <w:rsid w:val="00DF0F1C"/>
    <w:rsid w:val="00DF1DE0"/>
    <w:rsid w:val="00DF2921"/>
    <w:rsid w:val="00DF2FA3"/>
    <w:rsid w:val="00DF39CB"/>
    <w:rsid w:val="00DF4CC0"/>
    <w:rsid w:val="00DF668F"/>
    <w:rsid w:val="00E032BB"/>
    <w:rsid w:val="00E03C5B"/>
    <w:rsid w:val="00E05D93"/>
    <w:rsid w:val="00E05ED5"/>
    <w:rsid w:val="00E06236"/>
    <w:rsid w:val="00E06734"/>
    <w:rsid w:val="00E07010"/>
    <w:rsid w:val="00E07BE3"/>
    <w:rsid w:val="00E10717"/>
    <w:rsid w:val="00E10EBA"/>
    <w:rsid w:val="00E116D2"/>
    <w:rsid w:val="00E11AD9"/>
    <w:rsid w:val="00E12283"/>
    <w:rsid w:val="00E12293"/>
    <w:rsid w:val="00E12B06"/>
    <w:rsid w:val="00E12BA9"/>
    <w:rsid w:val="00E160DB"/>
    <w:rsid w:val="00E1656C"/>
    <w:rsid w:val="00E165A5"/>
    <w:rsid w:val="00E1691F"/>
    <w:rsid w:val="00E16BB9"/>
    <w:rsid w:val="00E20AD7"/>
    <w:rsid w:val="00E2217A"/>
    <w:rsid w:val="00E22E11"/>
    <w:rsid w:val="00E24204"/>
    <w:rsid w:val="00E24352"/>
    <w:rsid w:val="00E258EB"/>
    <w:rsid w:val="00E27390"/>
    <w:rsid w:val="00E27865"/>
    <w:rsid w:val="00E30292"/>
    <w:rsid w:val="00E31222"/>
    <w:rsid w:val="00E32DC0"/>
    <w:rsid w:val="00E3355D"/>
    <w:rsid w:val="00E336E0"/>
    <w:rsid w:val="00E338AB"/>
    <w:rsid w:val="00E3505C"/>
    <w:rsid w:val="00E3506D"/>
    <w:rsid w:val="00E35440"/>
    <w:rsid w:val="00E37480"/>
    <w:rsid w:val="00E409C0"/>
    <w:rsid w:val="00E40C26"/>
    <w:rsid w:val="00E415F5"/>
    <w:rsid w:val="00E432CB"/>
    <w:rsid w:val="00E43814"/>
    <w:rsid w:val="00E43C29"/>
    <w:rsid w:val="00E4465E"/>
    <w:rsid w:val="00E456B6"/>
    <w:rsid w:val="00E501A3"/>
    <w:rsid w:val="00E506CA"/>
    <w:rsid w:val="00E50BC6"/>
    <w:rsid w:val="00E5215A"/>
    <w:rsid w:val="00E52E16"/>
    <w:rsid w:val="00E52E80"/>
    <w:rsid w:val="00E536B1"/>
    <w:rsid w:val="00E53D33"/>
    <w:rsid w:val="00E54D59"/>
    <w:rsid w:val="00E54F26"/>
    <w:rsid w:val="00E5523A"/>
    <w:rsid w:val="00E55843"/>
    <w:rsid w:val="00E565A4"/>
    <w:rsid w:val="00E60782"/>
    <w:rsid w:val="00E61FF6"/>
    <w:rsid w:val="00E6203A"/>
    <w:rsid w:val="00E62149"/>
    <w:rsid w:val="00E62C32"/>
    <w:rsid w:val="00E63DC4"/>
    <w:rsid w:val="00E65A4A"/>
    <w:rsid w:val="00E66047"/>
    <w:rsid w:val="00E66D46"/>
    <w:rsid w:val="00E6760C"/>
    <w:rsid w:val="00E67887"/>
    <w:rsid w:val="00E70171"/>
    <w:rsid w:val="00E71870"/>
    <w:rsid w:val="00E73105"/>
    <w:rsid w:val="00E73958"/>
    <w:rsid w:val="00E7603A"/>
    <w:rsid w:val="00E76D09"/>
    <w:rsid w:val="00E80238"/>
    <w:rsid w:val="00E802CE"/>
    <w:rsid w:val="00E827D0"/>
    <w:rsid w:val="00E82CFC"/>
    <w:rsid w:val="00E84014"/>
    <w:rsid w:val="00E849E2"/>
    <w:rsid w:val="00E84DD9"/>
    <w:rsid w:val="00E85B5C"/>
    <w:rsid w:val="00E85B7C"/>
    <w:rsid w:val="00E907CE"/>
    <w:rsid w:val="00E917EA"/>
    <w:rsid w:val="00E93751"/>
    <w:rsid w:val="00E948B4"/>
    <w:rsid w:val="00E9577B"/>
    <w:rsid w:val="00E95806"/>
    <w:rsid w:val="00E9605F"/>
    <w:rsid w:val="00E977EB"/>
    <w:rsid w:val="00EA05BC"/>
    <w:rsid w:val="00EA0754"/>
    <w:rsid w:val="00EA397C"/>
    <w:rsid w:val="00EA4799"/>
    <w:rsid w:val="00EA5030"/>
    <w:rsid w:val="00EB0710"/>
    <w:rsid w:val="00EB0D1D"/>
    <w:rsid w:val="00EB4ACB"/>
    <w:rsid w:val="00EB500A"/>
    <w:rsid w:val="00EB5B00"/>
    <w:rsid w:val="00EB7ADC"/>
    <w:rsid w:val="00EB7AF7"/>
    <w:rsid w:val="00EB7B92"/>
    <w:rsid w:val="00EC21C4"/>
    <w:rsid w:val="00EC27D4"/>
    <w:rsid w:val="00EC4EAC"/>
    <w:rsid w:val="00EC6AEA"/>
    <w:rsid w:val="00EC6F0A"/>
    <w:rsid w:val="00EC7973"/>
    <w:rsid w:val="00EC7B97"/>
    <w:rsid w:val="00EC7E4F"/>
    <w:rsid w:val="00ED0D44"/>
    <w:rsid w:val="00ED1B83"/>
    <w:rsid w:val="00ED2D87"/>
    <w:rsid w:val="00ED2DE0"/>
    <w:rsid w:val="00ED2F3B"/>
    <w:rsid w:val="00ED36D3"/>
    <w:rsid w:val="00ED394B"/>
    <w:rsid w:val="00ED3C2B"/>
    <w:rsid w:val="00EE108C"/>
    <w:rsid w:val="00EE2DCD"/>
    <w:rsid w:val="00EE4332"/>
    <w:rsid w:val="00EE4564"/>
    <w:rsid w:val="00EE4B23"/>
    <w:rsid w:val="00EE59AE"/>
    <w:rsid w:val="00EE66D4"/>
    <w:rsid w:val="00EE6711"/>
    <w:rsid w:val="00EE7E49"/>
    <w:rsid w:val="00EF0346"/>
    <w:rsid w:val="00EF08F7"/>
    <w:rsid w:val="00EF1A69"/>
    <w:rsid w:val="00EF340F"/>
    <w:rsid w:val="00EF3B15"/>
    <w:rsid w:val="00EF3FDA"/>
    <w:rsid w:val="00EF3FFC"/>
    <w:rsid w:val="00EF6784"/>
    <w:rsid w:val="00EF6E6A"/>
    <w:rsid w:val="00F00DAF"/>
    <w:rsid w:val="00F01643"/>
    <w:rsid w:val="00F01703"/>
    <w:rsid w:val="00F03291"/>
    <w:rsid w:val="00F044CC"/>
    <w:rsid w:val="00F04C7C"/>
    <w:rsid w:val="00F04E9D"/>
    <w:rsid w:val="00F0534D"/>
    <w:rsid w:val="00F06745"/>
    <w:rsid w:val="00F109A4"/>
    <w:rsid w:val="00F11164"/>
    <w:rsid w:val="00F11B02"/>
    <w:rsid w:val="00F1295C"/>
    <w:rsid w:val="00F13095"/>
    <w:rsid w:val="00F13AD5"/>
    <w:rsid w:val="00F14E0E"/>
    <w:rsid w:val="00F15C29"/>
    <w:rsid w:val="00F16C67"/>
    <w:rsid w:val="00F16E5D"/>
    <w:rsid w:val="00F2116E"/>
    <w:rsid w:val="00F2466F"/>
    <w:rsid w:val="00F247C5"/>
    <w:rsid w:val="00F2485C"/>
    <w:rsid w:val="00F252E6"/>
    <w:rsid w:val="00F2560F"/>
    <w:rsid w:val="00F32ADB"/>
    <w:rsid w:val="00F32CBE"/>
    <w:rsid w:val="00F3485F"/>
    <w:rsid w:val="00F356BE"/>
    <w:rsid w:val="00F361F9"/>
    <w:rsid w:val="00F36FE3"/>
    <w:rsid w:val="00F37B01"/>
    <w:rsid w:val="00F401AC"/>
    <w:rsid w:val="00F41E0C"/>
    <w:rsid w:val="00F41FF7"/>
    <w:rsid w:val="00F42698"/>
    <w:rsid w:val="00F431C9"/>
    <w:rsid w:val="00F43D37"/>
    <w:rsid w:val="00F44905"/>
    <w:rsid w:val="00F45B1D"/>
    <w:rsid w:val="00F47C03"/>
    <w:rsid w:val="00F5071B"/>
    <w:rsid w:val="00F519FB"/>
    <w:rsid w:val="00F52229"/>
    <w:rsid w:val="00F5273E"/>
    <w:rsid w:val="00F54BBB"/>
    <w:rsid w:val="00F557A0"/>
    <w:rsid w:val="00F55DEE"/>
    <w:rsid w:val="00F61C38"/>
    <w:rsid w:val="00F66916"/>
    <w:rsid w:val="00F70659"/>
    <w:rsid w:val="00F70BB6"/>
    <w:rsid w:val="00F715FE"/>
    <w:rsid w:val="00F719A0"/>
    <w:rsid w:val="00F71B6F"/>
    <w:rsid w:val="00F71D79"/>
    <w:rsid w:val="00F7276E"/>
    <w:rsid w:val="00F741F7"/>
    <w:rsid w:val="00F74F18"/>
    <w:rsid w:val="00F7591B"/>
    <w:rsid w:val="00F75D0B"/>
    <w:rsid w:val="00F76AEC"/>
    <w:rsid w:val="00F77095"/>
    <w:rsid w:val="00F7709A"/>
    <w:rsid w:val="00F77D19"/>
    <w:rsid w:val="00F77E44"/>
    <w:rsid w:val="00F80ABF"/>
    <w:rsid w:val="00F811FE"/>
    <w:rsid w:val="00F81745"/>
    <w:rsid w:val="00F82B4D"/>
    <w:rsid w:val="00F82CC2"/>
    <w:rsid w:val="00F836C3"/>
    <w:rsid w:val="00F848AE"/>
    <w:rsid w:val="00F85630"/>
    <w:rsid w:val="00F87039"/>
    <w:rsid w:val="00F873B7"/>
    <w:rsid w:val="00F902F3"/>
    <w:rsid w:val="00F90AB4"/>
    <w:rsid w:val="00F90F5F"/>
    <w:rsid w:val="00F910E4"/>
    <w:rsid w:val="00F92A16"/>
    <w:rsid w:val="00F93F71"/>
    <w:rsid w:val="00F95136"/>
    <w:rsid w:val="00FA04D1"/>
    <w:rsid w:val="00FA0809"/>
    <w:rsid w:val="00FA0964"/>
    <w:rsid w:val="00FA1195"/>
    <w:rsid w:val="00FA1A2A"/>
    <w:rsid w:val="00FA1D82"/>
    <w:rsid w:val="00FA1D88"/>
    <w:rsid w:val="00FA2827"/>
    <w:rsid w:val="00FA2EE5"/>
    <w:rsid w:val="00FA31A5"/>
    <w:rsid w:val="00FA3D80"/>
    <w:rsid w:val="00FA4C9E"/>
    <w:rsid w:val="00FA5D3D"/>
    <w:rsid w:val="00FA7194"/>
    <w:rsid w:val="00FA77E8"/>
    <w:rsid w:val="00FB1297"/>
    <w:rsid w:val="00FB20CB"/>
    <w:rsid w:val="00FB221F"/>
    <w:rsid w:val="00FB25E5"/>
    <w:rsid w:val="00FB29D6"/>
    <w:rsid w:val="00FB2AF6"/>
    <w:rsid w:val="00FB43E4"/>
    <w:rsid w:val="00FB4980"/>
    <w:rsid w:val="00FB4C2F"/>
    <w:rsid w:val="00FB7443"/>
    <w:rsid w:val="00FC1067"/>
    <w:rsid w:val="00FC16BB"/>
    <w:rsid w:val="00FC24A3"/>
    <w:rsid w:val="00FC24D0"/>
    <w:rsid w:val="00FC2F6B"/>
    <w:rsid w:val="00FC4BC5"/>
    <w:rsid w:val="00FC57B1"/>
    <w:rsid w:val="00FC66B2"/>
    <w:rsid w:val="00FC68CA"/>
    <w:rsid w:val="00FC6C11"/>
    <w:rsid w:val="00FC7723"/>
    <w:rsid w:val="00FC7FEF"/>
    <w:rsid w:val="00FD11C9"/>
    <w:rsid w:val="00FD6650"/>
    <w:rsid w:val="00FD685E"/>
    <w:rsid w:val="00FD70F8"/>
    <w:rsid w:val="00FE00AD"/>
    <w:rsid w:val="00FE01E8"/>
    <w:rsid w:val="00FE1570"/>
    <w:rsid w:val="00FE225C"/>
    <w:rsid w:val="00FE227F"/>
    <w:rsid w:val="00FE2714"/>
    <w:rsid w:val="00FE30F0"/>
    <w:rsid w:val="00FE36AC"/>
    <w:rsid w:val="00FE3AA3"/>
    <w:rsid w:val="00FE3E16"/>
    <w:rsid w:val="00FE3EB2"/>
    <w:rsid w:val="00FE4825"/>
    <w:rsid w:val="00FE6AE5"/>
    <w:rsid w:val="00FE7D88"/>
    <w:rsid w:val="00FF0845"/>
    <w:rsid w:val="00FF0F1D"/>
    <w:rsid w:val="00FF17F1"/>
    <w:rsid w:val="00FF20F9"/>
    <w:rsid w:val="00FF23E7"/>
    <w:rsid w:val="00FF2A6E"/>
    <w:rsid w:val="00FF3D41"/>
    <w:rsid w:val="00FF44B0"/>
    <w:rsid w:val="00FF6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F05750"/>
  <w15:docId w15:val="{09D90E96-734B-4531-BE5F-76921CE7A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0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6325"/>
    <w:pPr>
      <w:spacing w:before="200" w:after="0"/>
      <w:jc w:val="both"/>
    </w:pPr>
    <w:rPr>
      <w:rFonts w:ascii="Roboto Condensed" w:eastAsiaTheme="minorEastAsia" w:hAnsi="Roboto Condensed"/>
      <w:sz w:val="24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09B5"/>
    <w:pPr>
      <w:numPr>
        <w:numId w:val="4"/>
      </w:numPr>
      <w:shd w:val="clear" w:color="auto" w:fill="236F81"/>
      <w:spacing w:before="100" w:after="100"/>
      <w:ind w:left="431" w:hanging="431"/>
      <w:outlineLvl w:val="0"/>
    </w:pPr>
    <w:rPr>
      <w:rFonts w:eastAsiaTheme="majorEastAsia" w:cstheme="majorBidi"/>
      <w:b/>
      <w:bCs/>
      <w:color w:val="FFFFFF" w:themeColor="background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5941"/>
    <w:pPr>
      <w:numPr>
        <w:ilvl w:val="1"/>
        <w:numId w:val="4"/>
      </w:numPr>
      <w:shd w:val="clear" w:color="auto" w:fill="B6DDE8" w:themeFill="accent5" w:themeFillTint="66"/>
      <w:spacing w:before="240" w:after="120"/>
      <w:ind w:left="578" w:hanging="578"/>
      <w:outlineLvl w:val="1"/>
    </w:pPr>
    <w:rPr>
      <w:rFonts w:eastAsiaTheme="majorEastAsia" w:cstheme="majorBidi"/>
      <w:bCs/>
      <w:color w:val="009999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5F8C"/>
    <w:pPr>
      <w:numPr>
        <w:ilvl w:val="2"/>
        <w:numId w:val="4"/>
      </w:numPr>
      <w:shd w:val="clear" w:color="auto" w:fill="F2F2F2" w:themeFill="background1" w:themeFillShade="F2"/>
      <w:spacing w:before="100"/>
      <w:ind w:left="720"/>
      <w:outlineLvl w:val="2"/>
    </w:pPr>
    <w:rPr>
      <w:rFonts w:eastAsiaTheme="majorEastAsia" w:cstheme="majorBidi"/>
      <w:bCs/>
      <w:color w:val="7F7F7F" w:themeColor="text1" w:themeTint="80"/>
      <w:sz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912B0D"/>
    <w:pPr>
      <w:numPr>
        <w:ilvl w:val="3"/>
      </w:numPr>
      <w:outlineLvl w:val="3"/>
    </w:pPr>
    <w:rPr>
      <w:sz w:val="20"/>
    </w:rPr>
  </w:style>
  <w:style w:type="paragraph" w:styleId="Heading5">
    <w:name w:val="heading 5"/>
    <w:aliases w:val="H51,h5,Head 5,H5,H52,H511,H53,H512,H521,H5111,H54,H513,H55,H514,H56,H515,H522,H5112,H531,H5121,H541,H5131,H551,H5141,H57,H516,H523,H5113,H532,H5122,H542,H5132,H552,H5142,H58,H517,H524,H5114,H533,H5123,H543,H5133,H553,H5143,H59,H518,H525"/>
    <w:basedOn w:val="Normal"/>
    <w:next w:val="Normal"/>
    <w:link w:val="Heading5Char"/>
    <w:uiPriority w:val="9"/>
    <w:unhideWhenUsed/>
    <w:qFormat/>
    <w:rsid w:val="003B7504"/>
    <w:pPr>
      <w:keepNext/>
      <w:keepLines/>
      <w:numPr>
        <w:ilvl w:val="4"/>
        <w:numId w:val="1"/>
      </w:numPr>
      <w:ind w:left="794" w:hanging="794"/>
      <w:outlineLvl w:val="4"/>
    </w:pPr>
    <w:rPr>
      <w:rFonts w:eastAsiaTheme="majorEastAsia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2116"/>
    <w:pPr>
      <w:keepNext/>
      <w:keepLines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2116"/>
    <w:pPr>
      <w:keepNext/>
      <w:keepLines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2116"/>
    <w:pPr>
      <w:keepNext/>
      <w:keepLines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2116"/>
    <w:pPr>
      <w:keepNext/>
      <w:keepLines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19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95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171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 Paragraph1,Lijstalinea,Table of contents numbered,F5 List Paragraph,Normal bullet 2,Bullet list,Numbered List,1st level - Bullet List Paragraph,Lettre d'introduction,Paragrafo elenco,Paragraph,Bullet EY,List Paragraph11,Bullet 1"/>
    <w:basedOn w:val="Normal"/>
    <w:link w:val="ListParagraphChar"/>
    <w:uiPriority w:val="34"/>
    <w:qFormat/>
    <w:rsid w:val="008171A0"/>
    <w:pPr>
      <w:ind w:left="720"/>
      <w:contextualSpacing/>
    </w:pPr>
  </w:style>
  <w:style w:type="paragraph" w:styleId="Header">
    <w:name w:val="header"/>
    <w:aliases w:val="hd"/>
    <w:basedOn w:val="Normal"/>
    <w:link w:val="HeaderChar"/>
    <w:uiPriority w:val="99"/>
    <w:unhideWhenUsed/>
    <w:rsid w:val="00B25FF9"/>
    <w:pPr>
      <w:tabs>
        <w:tab w:val="center" w:pos="4153"/>
        <w:tab w:val="right" w:pos="8306"/>
      </w:tabs>
    </w:pPr>
  </w:style>
  <w:style w:type="character" w:customStyle="1" w:styleId="HeaderChar">
    <w:name w:val="Header Char"/>
    <w:aliases w:val="hd Char"/>
    <w:basedOn w:val="DefaultParagraphFont"/>
    <w:link w:val="Header"/>
    <w:uiPriority w:val="99"/>
    <w:rsid w:val="00B25FF9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B25FF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5FF9"/>
    <w:rPr>
      <w:rFonts w:ascii="Georgia" w:hAnsi="Georgia"/>
    </w:rPr>
  </w:style>
  <w:style w:type="character" w:styleId="Hyperlink">
    <w:name w:val="Hyperlink"/>
    <w:basedOn w:val="DefaultParagraphFont"/>
    <w:uiPriority w:val="99"/>
    <w:unhideWhenUsed/>
    <w:qFormat/>
    <w:rsid w:val="003663B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0E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0EC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0EC2"/>
    <w:rPr>
      <w:rFonts w:ascii="Georgia" w:hAnsi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0E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0EC2"/>
    <w:rPr>
      <w:rFonts w:ascii="Georgia" w:hAnsi="Georgia"/>
      <w:b/>
      <w:bCs/>
      <w:sz w:val="20"/>
      <w:szCs w:val="20"/>
    </w:rPr>
  </w:style>
  <w:style w:type="paragraph" w:customStyle="1" w:styleId="Default">
    <w:name w:val="Default"/>
    <w:rsid w:val="000C502B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809B5"/>
    <w:rPr>
      <w:rFonts w:ascii="Roboto Condensed" w:eastAsiaTheme="majorEastAsia" w:hAnsi="Roboto Condensed" w:cstheme="majorBidi"/>
      <w:b/>
      <w:bCs/>
      <w:color w:val="FFFFFF" w:themeColor="background1"/>
      <w:sz w:val="28"/>
      <w:szCs w:val="28"/>
      <w:shd w:val="clear" w:color="auto" w:fill="236F81"/>
    </w:rPr>
  </w:style>
  <w:style w:type="paragraph" w:styleId="NoSpacing">
    <w:name w:val="No Spacing"/>
    <w:link w:val="NoSpacingChar"/>
    <w:uiPriority w:val="99"/>
    <w:qFormat/>
    <w:rsid w:val="004B60C8"/>
    <w:pPr>
      <w:spacing w:after="0" w:line="240" w:lineRule="auto"/>
      <w:jc w:val="both"/>
    </w:pPr>
    <w:rPr>
      <w:rFonts w:ascii="Myriad Pro" w:hAnsi="Myriad Pro"/>
    </w:rPr>
  </w:style>
  <w:style w:type="character" w:customStyle="1" w:styleId="ListParagraphChar">
    <w:name w:val="List Paragraph Char"/>
    <w:aliases w:val="List Paragraph1 Char,Lijstalinea Char,Table of contents numbered Char,F5 List Paragraph Char,Normal bullet 2 Char,Bullet list Char,Numbered List Char,1st level - Bullet List Paragraph Char,Lettre d'introduction Char,Paragraph Char"/>
    <w:link w:val="ListParagraph"/>
    <w:uiPriority w:val="34"/>
    <w:qFormat/>
    <w:rsid w:val="003C0A62"/>
    <w:rPr>
      <w:rFonts w:ascii="Myriad Pro" w:hAnsi="Myriad Pro"/>
    </w:rPr>
  </w:style>
  <w:style w:type="character" w:styleId="Emphasis">
    <w:name w:val="Emphasis"/>
    <w:basedOn w:val="SubtleEmphasis"/>
    <w:qFormat/>
    <w:rsid w:val="00D20BAF"/>
    <w:rPr>
      <w:rFonts w:ascii="Libel Suit Rg" w:hAnsi="Libel Suit Rg"/>
      <w:b w:val="0"/>
      <w:i w:val="0"/>
      <w:iCs/>
      <w:color w:val="808080" w:themeColor="background1" w:themeShade="80"/>
      <w:spacing w:val="12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65941"/>
    <w:rPr>
      <w:rFonts w:ascii="Roboto Condensed" w:eastAsiaTheme="majorEastAsia" w:hAnsi="Roboto Condensed" w:cstheme="majorBidi"/>
      <w:bCs/>
      <w:color w:val="009999"/>
      <w:sz w:val="24"/>
      <w:szCs w:val="26"/>
      <w:shd w:val="clear" w:color="auto" w:fill="B6DDE8" w:themeFill="accent5" w:themeFillTint="66"/>
    </w:rPr>
  </w:style>
  <w:style w:type="character" w:customStyle="1" w:styleId="InternetLink">
    <w:name w:val="Internet Link"/>
    <w:rsid w:val="003831C7"/>
    <w:rPr>
      <w:color w:val="000080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F5F8C"/>
    <w:rPr>
      <w:rFonts w:ascii="Roboto Condensed" w:eastAsiaTheme="majorEastAsia" w:hAnsi="Roboto Condensed" w:cstheme="majorBidi"/>
      <w:bCs/>
      <w:color w:val="7F7F7F" w:themeColor="text1" w:themeTint="80"/>
      <w:szCs w:val="32"/>
      <w:shd w:val="clear" w:color="auto" w:fill="F2F2F2" w:themeFill="background1" w:themeFillShade="F2"/>
    </w:rPr>
  </w:style>
  <w:style w:type="character" w:styleId="Strong">
    <w:name w:val="Strong"/>
    <w:uiPriority w:val="22"/>
    <w:qFormat/>
    <w:rsid w:val="00CC7BF1"/>
    <w:rPr>
      <w:rFonts w:ascii="Libel Suit Rg" w:hAnsi="Libel Suit Rg"/>
      <w:b w:val="0"/>
      <w:bCs/>
      <w:color w:val="215868" w:themeColor="accent5" w:themeShade="80"/>
      <w:spacing w:val="12"/>
      <w:sz w:val="24"/>
    </w:rPr>
  </w:style>
  <w:style w:type="character" w:customStyle="1" w:styleId="apple-converted-space">
    <w:name w:val="apple-converted-space"/>
    <w:basedOn w:val="DefaultParagraphFont"/>
    <w:rsid w:val="00685088"/>
  </w:style>
  <w:style w:type="character" w:styleId="SubtleEmphasis">
    <w:name w:val="Subtle Emphasis"/>
    <w:basedOn w:val="DefaultParagraphFont"/>
    <w:uiPriority w:val="19"/>
    <w:qFormat/>
    <w:rsid w:val="00D06255"/>
    <w:rPr>
      <w:rFonts w:ascii="Myriad Pro" w:hAnsi="Myriad Pro"/>
      <w:i/>
      <w:iCs/>
      <w:color w:val="808080" w:themeColor="background1" w:themeShade="80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67BD0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b/>
      <w:color w:val="17365D" w:themeColor="text2" w:themeShade="BF"/>
      <w:kern w:val="28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67BD0"/>
    <w:rPr>
      <w:rFonts w:ascii="Roboto Condensed" w:eastAsiaTheme="majorEastAsia" w:hAnsi="Roboto Condensed" w:cstheme="majorBidi"/>
      <w:b/>
      <w:color w:val="17365D" w:themeColor="text2" w:themeShade="BF"/>
      <w:kern w:val="28"/>
      <w:sz w:val="36"/>
      <w:szCs w:val="52"/>
    </w:rPr>
  </w:style>
  <w:style w:type="table" w:styleId="LightShading-Accent5">
    <w:name w:val="Light Shading Accent 5"/>
    <w:basedOn w:val="TableNormal"/>
    <w:uiPriority w:val="60"/>
    <w:rsid w:val="00A46331"/>
    <w:pPr>
      <w:spacing w:after="0" w:line="240" w:lineRule="auto"/>
    </w:pPr>
    <w:rPr>
      <w:rFonts w:ascii="Arial Narrow" w:hAnsi="Arial Narrow"/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B54508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912B0D"/>
    <w:rPr>
      <w:rFonts w:ascii="Roboto Condensed" w:eastAsiaTheme="majorEastAsia" w:hAnsi="Roboto Condensed" w:cstheme="majorBidi"/>
      <w:bCs/>
      <w:color w:val="7F7F7F" w:themeColor="text1" w:themeTint="80"/>
      <w:sz w:val="20"/>
      <w:szCs w:val="32"/>
      <w:shd w:val="clear" w:color="auto" w:fill="F2F2F2" w:themeFill="background1" w:themeFillShade="F2"/>
    </w:rPr>
  </w:style>
  <w:style w:type="character" w:customStyle="1" w:styleId="Heading5Char">
    <w:name w:val="Heading 5 Char"/>
    <w:aliases w:val="H51 Char,h5 Char,Head 5 Char,H5 Char,H52 Char,H511 Char,H53 Char,H512 Char,H521 Char,H5111 Char,H54 Char,H513 Char,H55 Char,H514 Char,H56 Char,H515 Char,H522 Char,H5112 Char,H531 Char,H5121 Char,H541 Char,H5131 Char,H551 Char,H5141 Char"/>
    <w:basedOn w:val="DefaultParagraphFont"/>
    <w:link w:val="Heading5"/>
    <w:uiPriority w:val="9"/>
    <w:rsid w:val="003B7504"/>
    <w:rPr>
      <w:rFonts w:ascii="Roboto Condensed" w:eastAsiaTheme="majorEastAsia" w:hAnsi="Roboto Condensed" w:cstheme="majorBidi"/>
      <w:i/>
      <w:sz w:val="24"/>
      <w:szCs w:val="32"/>
    </w:rPr>
  </w:style>
  <w:style w:type="paragraph" w:styleId="BodyText">
    <w:name w:val="Body Text"/>
    <w:basedOn w:val="Normal"/>
    <w:link w:val="BodyTextChar"/>
    <w:rsid w:val="00FC57B1"/>
    <w:pPr>
      <w:spacing w:before="60" w:after="360"/>
    </w:pPr>
    <w:rPr>
      <w:rFonts w:ascii="Arial" w:eastAsia="Times New Roman" w:hAnsi="Arial" w:cs="Times New Roman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FC57B1"/>
    <w:rPr>
      <w:rFonts w:ascii="Arial" w:eastAsia="Times New Roman" w:hAnsi="Arial" w:cs="Times New Roman"/>
      <w:sz w:val="20"/>
      <w:szCs w:val="24"/>
    </w:rPr>
  </w:style>
  <w:style w:type="character" w:styleId="IntenseEmphasis">
    <w:name w:val="Intense Emphasis"/>
    <w:basedOn w:val="DefaultParagraphFont"/>
    <w:uiPriority w:val="21"/>
    <w:qFormat/>
    <w:rsid w:val="00CC7BF1"/>
    <w:rPr>
      <w:rFonts w:ascii="Libel Suit Rg" w:hAnsi="Libel Suit Rg"/>
      <w:i w:val="0"/>
      <w:iCs/>
      <w:color w:val="31849B" w:themeColor="accent5" w:themeShade="BF"/>
      <w:spacing w:val="20"/>
      <w:sz w:val="28"/>
    </w:rPr>
  </w:style>
  <w:style w:type="paragraph" w:styleId="NormalWeb">
    <w:name w:val="Normal (Web)"/>
    <w:basedOn w:val="Normal"/>
    <w:uiPriority w:val="99"/>
    <w:unhideWhenUsed/>
    <w:rsid w:val="00FC57B1"/>
    <w:pPr>
      <w:spacing w:before="100" w:beforeAutospacing="1" w:after="100" w:afterAutospacing="1"/>
      <w:jc w:val="left"/>
    </w:pPr>
    <w:rPr>
      <w:rFonts w:ascii="Times New Roman" w:hAnsi="Times New Roman" w:cs="Times New Roman"/>
      <w:szCs w:val="24"/>
      <w:lang w:val="en-US"/>
    </w:rPr>
  </w:style>
  <w:style w:type="paragraph" w:styleId="TOC1">
    <w:name w:val="toc 1"/>
    <w:basedOn w:val="Normal"/>
    <w:next w:val="Normal"/>
    <w:uiPriority w:val="39"/>
    <w:rsid w:val="00280569"/>
    <w:pPr>
      <w:tabs>
        <w:tab w:val="left" w:leader="dot" w:pos="9072"/>
      </w:tabs>
      <w:spacing w:before="120" w:after="60" w:line="240" w:lineRule="auto"/>
      <w:jc w:val="left"/>
    </w:pPr>
    <w:rPr>
      <w:rFonts w:ascii="Libel Suit Rg" w:eastAsia="Times New Roman" w:hAnsi="Libel Suit Rg" w:cs="Arial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0141E"/>
    <w:pPr>
      <w:shd w:val="clear" w:color="auto" w:fill="auto"/>
      <w:spacing w:before="480" w:after="0"/>
      <w:jc w:val="left"/>
      <w:outlineLvl w:val="9"/>
    </w:pPr>
    <w:rPr>
      <w:rFonts w:asciiTheme="majorHAnsi" w:hAnsiTheme="majorHAnsi"/>
      <w:color w:val="365F91" w:themeColor="accent1" w:themeShade="BF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280569"/>
    <w:pPr>
      <w:tabs>
        <w:tab w:val="left" w:leader="dot" w:pos="9072"/>
      </w:tabs>
      <w:spacing w:before="0" w:after="100" w:line="240" w:lineRule="auto"/>
      <w:ind w:left="454"/>
    </w:pPr>
    <w:rPr>
      <w:rFonts w:ascii="Libel Suit Rg" w:hAnsi="Libel Suit Rg"/>
      <w:sz w:val="1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97D7F"/>
    <w:pPr>
      <w:pBdr>
        <w:bottom w:val="single" w:sz="4" w:space="4" w:color="4F81BD" w:themeColor="accent1"/>
      </w:pBdr>
      <w:spacing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97D7F"/>
    <w:rPr>
      <w:rFonts w:ascii="Fira Sans Compressed Book" w:eastAsiaTheme="minorEastAsia" w:hAnsi="Fira Sans Compressed Book"/>
      <w:b/>
      <w:bCs/>
      <w:i/>
      <w:iCs/>
      <w:color w:val="4F81BD" w:themeColor="accent1"/>
      <w:sz w:val="24"/>
      <w:szCs w:val="32"/>
      <w:lang w:val="en-GB"/>
    </w:rPr>
  </w:style>
  <w:style w:type="paragraph" w:styleId="Caption">
    <w:name w:val="caption"/>
    <w:aliases w:val="Caption Char,Inscription"/>
    <w:basedOn w:val="Normal"/>
    <w:next w:val="Normal"/>
    <w:link w:val="CaptionChar1"/>
    <w:uiPriority w:val="35"/>
    <w:unhideWhenUsed/>
    <w:qFormat/>
    <w:rsid w:val="006D0916"/>
    <w:pPr>
      <w:spacing w:before="0" w:after="200" w:line="240" w:lineRule="auto"/>
      <w:jc w:val="center"/>
    </w:pPr>
    <w:rPr>
      <w:bCs/>
      <w:color w:val="1F497D" w:themeColor="text2"/>
      <w:sz w:val="20"/>
      <w:szCs w:val="18"/>
    </w:rPr>
  </w:style>
  <w:style w:type="character" w:customStyle="1" w:styleId="CaptionChar1">
    <w:name w:val="Caption Char1"/>
    <w:aliases w:val="Caption Char Char,Inscription Char"/>
    <w:link w:val="Caption"/>
    <w:uiPriority w:val="35"/>
    <w:rsid w:val="006D0916"/>
    <w:rPr>
      <w:rFonts w:ascii="Fira Sans Compressed Book" w:eastAsiaTheme="minorEastAsia" w:hAnsi="Fira Sans Compressed Book"/>
      <w:bCs/>
      <w:color w:val="1F497D" w:themeColor="text2"/>
      <w:sz w:val="20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012760"/>
    <w:pPr>
      <w:spacing w:before="0" w:line="240" w:lineRule="auto"/>
    </w:pPr>
    <w:rPr>
      <w:rFonts w:ascii="Myriad Pro" w:eastAsiaTheme="minorHAnsi" w:hAnsi="Myriad Pr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12760"/>
    <w:rPr>
      <w:rFonts w:ascii="Myriad Pro" w:hAnsi="Myriad Pro"/>
      <w:sz w:val="20"/>
      <w:szCs w:val="20"/>
    </w:rPr>
  </w:style>
  <w:style w:type="character" w:styleId="FootnoteReference">
    <w:name w:val="footnote reference"/>
    <w:aliases w:val="Footnote symbol,Footnote"/>
    <w:basedOn w:val="DefaultParagraphFont"/>
    <w:uiPriority w:val="99"/>
    <w:unhideWhenUsed/>
    <w:qFormat/>
    <w:rsid w:val="00012760"/>
    <w:rPr>
      <w:vertAlign w:val="superscript"/>
    </w:rPr>
  </w:style>
  <w:style w:type="paragraph" w:customStyle="1" w:styleId="Caption1">
    <w:name w:val="Caption1"/>
    <w:basedOn w:val="Caption"/>
    <w:link w:val="captionChar"/>
    <w:qFormat/>
    <w:rsid w:val="009F6194"/>
    <w:rPr>
      <w:rFonts w:ascii="Arial Narrow" w:hAnsi="Arial Narrow"/>
    </w:rPr>
  </w:style>
  <w:style w:type="character" w:customStyle="1" w:styleId="captionChar">
    <w:name w:val="caption Char"/>
    <w:basedOn w:val="CaptionChar1"/>
    <w:link w:val="Caption1"/>
    <w:rsid w:val="009F6194"/>
    <w:rPr>
      <w:rFonts w:ascii="Arial Narrow" w:eastAsiaTheme="minorEastAsia" w:hAnsi="Arial Narrow"/>
      <w:b w:val="0"/>
      <w:bCs/>
      <w:color w:val="1F497D" w:themeColor="text2"/>
      <w:sz w:val="20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39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3918"/>
    <w:rPr>
      <w:rFonts w:ascii="Courier New" w:eastAsia="Times New Roman" w:hAnsi="Courier New" w:cs="Courier New"/>
      <w:sz w:val="20"/>
      <w:szCs w:val="20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6634E"/>
    <w:pPr>
      <w:spacing w:before="0" w:line="240" w:lineRule="auto"/>
    </w:pPr>
    <w:rPr>
      <w:rFonts w:ascii="Myriad Pro" w:eastAsia="Times New Roman" w:hAnsi="Myriad Pro"/>
      <w:sz w:val="22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6634E"/>
    <w:rPr>
      <w:rFonts w:ascii="Myriad Pro" w:eastAsia="Times New Roman" w:hAnsi="Myriad Pro"/>
      <w:szCs w:val="21"/>
      <w:lang w:val="en-US"/>
    </w:rPr>
  </w:style>
  <w:style w:type="character" w:customStyle="1" w:styleId="ipa">
    <w:name w:val="ipa"/>
    <w:basedOn w:val="DefaultParagraphFont"/>
    <w:rsid w:val="00B96DA9"/>
  </w:style>
  <w:style w:type="character" w:customStyle="1" w:styleId="sctemp">
    <w:name w:val="sctemp"/>
    <w:basedOn w:val="DefaultParagraphFont"/>
    <w:rsid w:val="00E20AD7"/>
  </w:style>
  <w:style w:type="numbering" w:customStyle="1" w:styleId="Style1">
    <w:name w:val="Style1"/>
    <w:uiPriority w:val="99"/>
    <w:rsid w:val="00065C2B"/>
    <w:pPr>
      <w:numPr>
        <w:numId w:val="2"/>
      </w:numPr>
    </w:pPr>
  </w:style>
  <w:style w:type="numbering" w:customStyle="1" w:styleId="Style2">
    <w:name w:val="Style2"/>
    <w:uiPriority w:val="99"/>
    <w:rsid w:val="00FB1297"/>
    <w:pPr>
      <w:numPr>
        <w:numId w:val="3"/>
      </w:numPr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9D211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211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211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211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280569"/>
    <w:pPr>
      <w:spacing w:after="100" w:line="240" w:lineRule="auto"/>
      <w:ind w:left="680"/>
    </w:pPr>
    <w:rPr>
      <w:rFonts w:ascii="Libel Suit Rg" w:hAnsi="Libel Suit Rg"/>
      <w:sz w:val="16"/>
    </w:rPr>
  </w:style>
  <w:style w:type="paragraph" w:styleId="TableofFigures">
    <w:name w:val="table of figures"/>
    <w:basedOn w:val="Normal"/>
    <w:next w:val="Normal"/>
    <w:uiPriority w:val="99"/>
    <w:unhideWhenUsed/>
    <w:rsid w:val="009D2116"/>
    <w:pPr>
      <w:spacing w:line="360" w:lineRule="auto"/>
    </w:pPr>
    <w:rPr>
      <w:rFonts w:ascii="Franklin Gothic Book" w:hAnsi="Franklin Gothic Book"/>
      <w:sz w:val="22"/>
    </w:rPr>
  </w:style>
  <w:style w:type="character" w:customStyle="1" w:styleId="info-quote">
    <w:name w:val="info-quote"/>
    <w:basedOn w:val="DefaultParagraphFont"/>
    <w:rsid w:val="009D2116"/>
  </w:style>
  <w:style w:type="character" w:customStyle="1" w:styleId="role-group">
    <w:name w:val="role-group"/>
    <w:basedOn w:val="DefaultParagraphFont"/>
    <w:rsid w:val="009D2116"/>
  </w:style>
  <w:style w:type="character" w:customStyle="1" w:styleId="entitieswrapper">
    <w:name w:val="entities_wrapper"/>
    <w:basedOn w:val="DefaultParagraphFont"/>
    <w:rsid w:val="009D2116"/>
  </w:style>
  <w:style w:type="character" w:customStyle="1" w:styleId="lifecycle-contribute-fundingel">
    <w:name w:val="lifecycle-contribute-funding_el"/>
    <w:basedOn w:val="DefaultParagraphFont"/>
    <w:rsid w:val="009D2116"/>
  </w:style>
  <w:style w:type="character" w:customStyle="1" w:styleId="mandatoryfield">
    <w:name w:val="mandatoryfield"/>
    <w:basedOn w:val="DefaultParagraphFont"/>
    <w:rsid w:val="009D2116"/>
  </w:style>
  <w:style w:type="character" w:styleId="BookTitle">
    <w:name w:val="Book Title"/>
    <w:uiPriority w:val="33"/>
    <w:qFormat/>
    <w:rsid w:val="009D2116"/>
    <w:rPr>
      <w:rFonts w:ascii="Tahoma" w:hAnsi="Tahoma"/>
      <w:b/>
      <w:bCs/>
      <w:i w:val="0"/>
      <w:iCs/>
      <w:color w:val="auto"/>
      <w:spacing w:val="9"/>
      <w:sz w:val="32"/>
    </w:rPr>
  </w:style>
  <w:style w:type="character" w:customStyle="1" w:styleId="NoSpacingChar">
    <w:name w:val="No Spacing Char"/>
    <w:basedOn w:val="DefaultParagraphFont"/>
    <w:link w:val="NoSpacing"/>
    <w:uiPriority w:val="99"/>
    <w:rsid w:val="009D2116"/>
    <w:rPr>
      <w:rFonts w:ascii="Myriad Pro" w:hAnsi="Myriad Pro"/>
    </w:rPr>
  </w:style>
  <w:style w:type="table" w:styleId="LightList-Accent3">
    <w:name w:val="Light List Accent 3"/>
    <w:basedOn w:val="TableNormal"/>
    <w:rsid w:val="009D2116"/>
    <w:pPr>
      <w:spacing w:after="0" w:line="240" w:lineRule="auto"/>
    </w:pPr>
    <w:rPr>
      <w:rFonts w:eastAsiaTheme="minorEastAsia"/>
      <w:lang w:val="en-US" w:bidi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customStyle="1" w:styleId="DSNormal">
    <w:name w:val="DS Normal"/>
    <w:basedOn w:val="Normal"/>
    <w:rsid w:val="009D2116"/>
    <w:pPr>
      <w:suppressAutoHyphens/>
      <w:spacing w:before="170" w:after="85" w:line="300" w:lineRule="auto"/>
      <w:textAlignment w:val="baseline"/>
    </w:pPr>
    <w:rPr>
      <w:rFonts w:ascii="Myriad Pro Cond" w:eastAsia="Droid Sans" w:hAnsi="Myriad Pro Cond" w:cs="DejaVu Sans"/>
      <w:kern w:val="1"/>
      <w:szCs w:val="24"/>
      <w:lang w:eastAsia="zh-CN" w:bidi="hi-IN"/>
    </w:rPr>
  </w:style>
  <w:style w:type="paragraph" w:customStyle="1" w:styleId="DSFigure">
    <w:name w:val="DS Figure"/>
    <w:basedOn w:val="DSNormal"/>
    <w:rsid w:val="009D2116"/>
    <w:pPr>
      <w:keepNext/>
      <w:keepLines/>
      <w:widowControl w:val="0"/>
      <w:spacing w:after="120"/>
      <w:jc w:val="center"/>
    </w:pPr>
  </w:style>
  <w:style w:type="table" w:styleId="LightList-Accent6">
    <w:name w:val="Light List Accent 6"/>
    <w:basedOn w:val="TableNormal"/>
    <w:uiPriority w:val="61"/>
    <w:rsid w:val="00AA3300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character" w:customStyle="1" w:styleId="itemlabel">
    <w:name w:val="item_label"/>
    <w:basedOn w:val="DefaultParagraphFont"/>
    <w:rsid w:val="00C85736"/>
  </w:style>
  <w:style w:type="character" w:customStyle="1" w:styleId="itemvalue">
    <w:name w:val="item_value"/>
    <w:basedOn w:val="DefaultParagraphFont"/>
    <w:rsid w:val="00C85736"/>
  </w:style>
  <w:style w:type="numbering" w:customStyle="1" w:styleId="Style4">
    <w:name w:val="Style4"/>
    <w:uiPriority w:val="99"/>
    <w:rsid w:val="00DD0576"/>
    <w:pPr>
      <w:numPr>
        <w:numId w:val="5"/>
      </w:numPr>
    </w:pPr>
  </w:style>
  <w:style w:type="table" w:customStyle="1" w:styleId="LightShading-Accent11">
    <w:name w:val="Light Shading - Accent 11"/>
    <w:basedOn w:val="TableNormal"/>
    <w:uiPriority w:val="60"/>
    <w:rsid w:val="00DD0576"/>
    <w:pPr>
      <w:spacing w:after="0" w:line="240" w:lineRule="auto"/>
    </w:pPr>
    <w:rPr>
      <w:rFonts w:ascii="Times New Roman" w:eastAsia="Times New Roman" w:hAnsi="Times New Roman" w:cs="Times New Roman"/>
      <w:color w:val="365F91" w:themeColor="accent1" w:themeShade="BF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a">
    <w:name w:val="ΧΚ"/>
    <w:basedOn w:val="Normal"/>
    <w:link w:val="Char"/>
    <w:qFormat/>
    <w:rsid w:val="00F93F71"/>
    <w:rPr>
      <w:rFonts w:ascii="Open Sans Condensed Light" w:hAnsi="Open Sans Condensed Light"/>
      <w:color w:val="9BBB59" w:themeColor="accent3"/>
      <w:sz w:val="26"/>
      <w:szCs w:val="26"/>
    </w:rPr>
  </w:style>
  <w:style w:type="paragraph" w:customStyle="1" w:styleId="a0">
    <w:name w:val="ΣΠ"/>
    <w:basedOn w:val="Normal"/>
    <w:link w:val="Char0"/>
    <w:qFormat/>
    <w:rsid w:val="002E4EB8"/>
    <w:rPr>
      <w:i/>
      <w:color w:val="548DD4" w:themeColor="text2" w:themeTint="99"/>
      <w:sz w:val="18"/>
      <w:szCs w:val="20"/>
    </w:rPr>
  </w:style>
  <w:style w:type="character" w:customStyle="1" w:styleId="Char">
    <w:name w:val="ΧΚ Char"/>
    <w:basedOn w:val="DefaultParagraphFont"/>
    <w:link w:val="a"/>
    <w:rsid w:val="00F93F71"/>
    <w:rPr>
      <w:rFonts w:ascii="Open Sans Condensed Light" w:eastAsiaTheme="minorEastAsia" w:hAnsi="Open Sans Condensed Light"/>
      <w:color w:val="9BBB59" w:themeColor="accent3"/>
      <w:sz w:val="26"/>
      <w:szCs w:val="26"/>
    </w:rPr>
  </w:style>
  <w:style w:type="paragraph" w:customStyle="1" w:styleId="StylebulletsRight0cmAfter0pt">
    <w:name w:val="Style bullets + Right:  0 cm After:  0 pt"/>
    <w:basedOn w:val="Normal"/>
    <w:autoRedefine/>
    <w:rsid w:val="00705C55"/>
    <w:pPr>
      <w:numPr>
        <w:numId w:val="6"/>
      </w:numPr>
      <w:spacing w:before="120" w:after="120" w:line="240" w:lineRule="auto"/>
      <w:ind w:left="714" w:hanging="357"/>
      <w:contextualSpacing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Char0">
    <w:name w:val="ΣΠ Char"/>
    <w:basedOn w:val="DefaultParagraphFont"/>
    <w:link w:val="a0"/>
    <w:rsid w:val="002E4EB8"/>
    <w:rPr>
      <w:rFonts w:ascii="Roboto Condensed" w:eastAsiaTheme="minorEastAsia" w:hAnsi="Roboto Condensed"/>
      <w:i/>
      <w:color w:val="548DD4" w:themeColor="text2" w:themeTint="99"/>
      <w:sz w:val="18"/>
      <w:szCs w:val="20"/>
    </w:rPr>
  </w:style>
  <w:style w:type="paragraph" w:styleId="Revision">
    <w:name w:val="Revision"/>
    <w:hidden/>
    <w:uiPriority w:val="99"/>
    <w:semiHidden/>
    <w:rsid w:val="002E4EB8"/>
    <w:pPr>
      <w:spacing w:after="0" w:line="240" w:lineRule="auto"/>
    </w:pPr>
    <w:rPr>
      <w:rFonts w:ascii="Roboto Condensed" w:eastAsiaTheme="minorEastAsia" w:hAnsi="Roboto Condensed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2629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3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4621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4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7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3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165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925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5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5173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6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2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00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5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01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5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28680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38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1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4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2007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1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48347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1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4232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04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32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552774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81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613146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73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287894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46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409462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567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7430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689127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79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957991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361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270102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063711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4" w:color="CCCCCC"/>
            <w:right w:val="none" w:sz="0" w:space="0" w:color="auto"/>
          </w:divBdr>
        </w:div>
      </w:divsChild>
    </w:div>
    <w:div w:id="17443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182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3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12331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2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619FD-1E24-4FA3-830B-6B868B732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89</Words>
  <Characters>1080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na Megalou</dc:creator>
  <cp:lastModifiedBy>Oikonomidou Eugenia</cp:lastModifiedBy>
  <cp:revision>10</cp:revision>
  <cp:lastPrinted>2020-07-10T15:32:00Z</cp:lastPrinted>
  <dcterms:created xsi:type="dcterms:W3CDTF">2021-03-26T10:56:00Z</dcterms:created>
  <dcterms:modified xsi:type="dcterms:W3CDTF">2021-05-28T11:39:00Z</dcterms:modified>
</cp:coreProperties>
</file>